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tblpY="2101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A73669" w:rsidRPr="00B50A82" w14:paraId="2D5F2556" w14:textId="77777777" w:rsidTr="004C18FE">
        <w:trPr>
          <w:trHeight w:val="576"/>
        </w:trPr>
        <w:tc>
          <w:tcPr>
            <w:tcW w:w="9576" w:type="dxa"/>
            <w:gridSpan w:val="2"/>
            <w:shd w:val="clear" w:color="auto" w:fill="C00000"/>
            <w:vAlign w:val="center"/>
          </w:tcPr>
          <w:p w14:paraId="402A2F23" w14:textId="77777777" w:rsidR="009270BC" w:rsidRPr="00B50A82" w:rsidRDefault="009270BC" w:rsidP="004C18FE">
            <w:pPr>
              <w:jc w:val="center"/>
              <w:rPr>
                <w:rFonts w:ascii="Goudy Old Style" w:hAnsi="Goudy Old Style"/>
                <w:b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/>
                <w:sz w:val="28"/>
                <w:szCs w:val="28"/>
              </w:rPr>
              <w:t>Eighteenth Avenue Family Enrichment Center</w:t>
            </w:r>
          </w:p>
        </w:tc>
      </w:tr>
      <w:tr w:rsidR="00A73669" w:rsidRPr="00B50A82" w14:paraId="44488B66" w14:textId="77777777" w:rsidTr="00C6318B">
        <w:trPr>
          <w:trHeight w:val="2304"/>
        </w:trPr>
        <w:tc>
          <w:tcPr>
            <w:tcW w:w="4788" w:type="dxa"/>
          </w:tcPr>
          <w:p w14:paraId="362822FE" w14:textId="77777777" w:rsidR="00F26A37" w:rsidRPr="00B50A82" w:rsidRDefault="00F26A37" w:rsidP="00C6318B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</w:rPr>
            </w:pPr>
            <w:r w:rsidRPr="00B50A82">
              <w:rPr>
                <w:rFonts w:ascii="Goudy Old Style" w:hAnsi="Goudy Old Style"/>
              </w:rPr>
              <w:t>1811 Osage Street</w:t>
            </w:r>
          </w:p>
          <w:p w14:paraId="3CD34071" w14:textId="77777777" w:rsidR="005F60FF" w:rsidRPr="00B50A82" w:rsidRDefault="005F60FF" w:rsidP="00C6318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 37208</w:t>
            </w:r>
          </w:p>
          <w:p w14:paraId="0F5C048C" w14:textId="77777777" w:rsidR="00476AC5" w:rsidRPr="00B50A82" w:rsidRDefault="005F60FF" w:rsidP="00C6318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20.1131 – Office</w:t>
            </w:r>
          </w:p>
          <w:p w14:paraId="58272C00" w14:textId="77777777" w:rsidR="00431B4C" w:rsidRPr="00B50A82" w:rsidRDefault="00431B4C" w:rsidP="00C6318B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</w:p>
          <w:p w14:paraId="71CFDE3A" w14:textId="60CB5ADA" w:rsidR="005F60FF" w:rsidRDefault="005F2C6A" w:rsidP="00C6318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</w:t>
            </w:r>
            <w:r w:rsidR="00476AC5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230FEF" w:rsidRPr="00B50A82">
              <w:rPr>
                <w:rFonts w:ascii="Goudy Old Style" w:hAnsi="Goudy Old Style"/>
                <w:sz w:val="24"/>
                <w:szCs w:val="24"/>
              </w:rPr>
              <w:t>Altie Jordan</w:t>
            </w:r>
          </w:p>
          <w:p w14:paraId="74694B7D" w14:textId="3FE0542B" w:rsidR="008050ED" w:rsidRPr="00B50A82" w:rsidRDefault="008050ED" w:rsidP="008050ED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6C3D31">
              <w:rPr>
                <w:rFonts w:ascii="Goudy Old Style" w:hAnsi="Goudy Old Style"/>
                <w:sz w:val="24"/>
                <w:szCs w:val="24"/>
              </w:rPr>
              <w:t>pdeafec@gmail.com</w:t>
            </w:r>
          </w:p>
          <w:p w14:paraId="33EA3740" w14:textId="7FA10055" w:rsidR="006C3D31" w:rsidRDefault="00C6318B" w:rsidP="006C3D31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Program Director: </w:t>
            </w:r>
            <w:r w:rsidR="006C3D31" w:rsidRPr="006C3D31">
              <w:rPr>
                <w:rFonts w:ascii="Goudy Old Style" w:hAnsi="Goudy Old Style"/>
                <w:bCs/>
                <w:sz w:val="24"/>
                <w:szCs w:val="24"/>
              </w:rPr>
              <w:t>Annie</w:t>
            </w: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 </w:t>
            </w:r>
            <w:r w:rsidR="006C3D31">
              <w:rPr>
                <w:rFonts w:ascii="Goudy Old Style" w:hAnsi="Goudy Old Style"/>
                <w:sz w:val="24"/>
                <w:szCs w:val="24"/>
              </w:rPr>
              <w:t>Paraison</w:t>
            </w:r>
          </w:p>
          <w:p w14:paraId="5E96AF71" w14:textId="2B70EE5D" w:rsidR="006C3D31" w:rsidRPr="00B50A82" w:rsidRDefault="006C3D31" w:rsidP="006C3D31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6C3D31">
              <w:rPr>
                <w:rFonts w:ascii="Goudy Old Style" w:hAnsi="Goudy Old Style"/>
                <w:sz w:val="24"/>
                <w:szCs w:val="24"/>
              </w:rPr>
              <w:t>pdeafec@gmail.com</w:t>
            </w:r>
          </w:p>
          <w:p w14:paraId="3B567156" w14:textId="2729EEED" w:rsidR="006C3D31" w:rsidRPr="00B50A82" w:rsidRDefault="006C3D31" w:rsidP="00C6318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7E46B6F9" w14:textId="4A79ECB9" w:rsidR="005F60FF" w:rsidRPr="00B50A82" w:rsidRDefault="002C1E89" w:rsidP="004C18FE">
            <w:pPr>
              <w:jc w:val="center"/>
              <w:rPr>
                <w:rFonts w:ascii="Goudy Old Style" w:hAnsi="Goudy Old Style" w:cs="Courier New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>Instructional</w:t>
            </w:r>
            <w:r w:rsidR="005F60FF"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 Coach:</w:t>
            </w:r>
            <w:r w:rsidR="00E972F3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 </w:t>
            </w:r>
            <w:r w:rsidR="005F2C6A" w:rsidRPr="00B50A82">
              <w:rPr>
                <w:rFonts w:ascii="Goudy Old Style" w:hAnsi="Goudy Old Style" w:cs="Courier New"/>
                <w:sz w:val="24"/>
                <w:szCs w:val="24"/>
              </w:rPr>
              <w:t xml:space="preserve"> </w:t>
            </w:r>
          </w:p>
          <w:p w14:paraId="79E65A47" w14:textId="77777777" w:rsidR="00BF7D80" w:rsidRPr="00B50A82" w:rsidRDefault="00BF7D80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20.1131 – Office</w:t>
            </w:r>
          </w:p>
          <w:p w14:paraId="15223E52" w14:textId="77777777" w:rsidR="005F60FF" w:rsidRPr="00B50A82" w:rsidRDefault="00AA06C9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sz w:val="24"/>
                <w:szCs w:val="24"/>
              </w:rPr>
              <w:t>615.964.0</w:t>
            </w:r>
            <w:r w:rsidR="00021197" w:rsidRPr="00B50A82">
              <w:rPr>
                <w:rFonts w:ascii="Goudy Old Style" w:hAnsi="Goudy Old Style" w:cs="Courier New"/>
                <w:sz w:val="24"/>
                <w:szCs w:val="24"/>
              </w:rPr>
              <w:t xml:space="preserve">756 </w:t>
            </w:r>
            <w:r w:rsidR="003001CC" w:rsidRPr="00B50A82">
              <w:rPr>
                <w:rFonts w:ascii="Goudy Old Style" w:hAnsi="Goudy Old Style" w:cs="Courier New"/>
                <w:sz w:val="24"/>
                <w:szCs w:val="24"/>
              </w:rPr>
              <w:t>– C</w:t>
            </w:r>
            <w:r w:rsidR="005F60FF" w:rsidRPr="00B50A82">
              <w:rPr>
                <w:rFonts w:ascii="Goudy Old Style" w:hAnsi="Goudy Old Style"/>
                <w:sz w:val="24"/>
                <w:szCs w:val="24"/>
              </w:rPr>
              <w:t>ell</w:t>
            </w:r>
          </w:p>
          <w:p w14:paraId="4CA07F82" w14:textId="77777777" w:rsidR="005F60FF" w:rsidRPr="00B50A82" w:rsidRDefault="005F60FF" w:rsidP="00431B4C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</w:t>
            </w:r>
            <w:r w:rsidR="00230FEF" w:rsidRPr="00B50A82">
              <w:rPr>
                <w:rFonts w:ascii="Goudy Old Style" w:hAnsi="Goudy Old Style"/>
                <w:sz w:val="24"/>
                <w:szCs w:val="24"/>
              </w:rPr>
              <w:t>RTS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classrooms:  2</w:t>
            </w:r>
          </w:p>
        </w:tc>
      </w:tr>
      <w:tr w:rsidR="00A73669" w:rsidRPr="00B50A82" w14:paraId="5E50B03F" w14:textId="77777777" w:rsidTr="004C18FE">
        <w:trPr>
          <w:trHeight w:val="576"/>
        </w:trPr>
        <w:tc>
          <w:tcPr>
            <w:tcW w:w="9576" w:type="dxa"/>
            <w:gridSpan w:val="2"/>
            <w:shd w:val="clear" w:color="auto" w:fill="C00000"/>
            <w:vAlign w:val="center"/>
          </w:tcPr>
          <w:p w14:paraId="00051704" w14:textId="4F95CBAD" w:rsidR="009270BC" w:rsidRPr="00B13C9F" w:rsidRDefault="00F05A14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eastAsiaTheme="minorHAnsi" w:hAnsi="Goudy Old Style" w:cstheme="minorBidi"/>
                <w:b w:val="0"/>
                <w:bCs w:val="0"/>
              </w:rPr>
              <w:br w:type="page"/>
            </w:r>
            <w:r w:rsidR="009270BC" w:rsidRPr="00B50A82">
              <w:rPr>
                <w:rFonts w:ascii="Goudy Old Style" w:hAnsi="Goudy Old Style"/>
                <w:bCs w:val="0"/>
                <w:sz w:val="28"/>
                <w:szCs w:val="28"/>
              </w:rPr>
              <w:t>Fannie Battle Day Home for Children</w:t>
            </w:r>
          </w:p>
        </w:tc>
      </w:tr>
      <w:tr w:rsidR="00A73669" w:rsidRPr="00B50A82" w14:paraId="731B2D9E" w14:textId="77777777" w:rsidTr="001E1D40">
        <w:trPr>
          <w:trHeight w:val="2304"/>
        </w:trPr>
        <w:tc>
          <w:tcPr>
            <w:tcW w:w="4788" w:type="dxa"/>
            <w:vAlign w:val="center"/>
          </w:tcPr>
          <w:p w14:paraId="588638C7" w14:textId="77777777" w:rsidR="00BF7D80" w:rsidRPr="00B50A82" w:rsidRDefault="00BF7D80" w:rsidP="001E1D40">
            <w:pPr>
              <w:jc w:val="center"/>
              <w:rPr>
                <w:rFonts w:ascii="Goudy Old Style" w:hAnsi="Goudy Old Style" w:cs="Arial"/>
                <w:color w:val="000000"/>
                <w:sz w:val="24"/>
                <w:szCs w:val="24"/>
              </w:rPr>
            </w:pPr>
            <w:r w:rsidRPr="00B50A82">
              <w:rPr>
                <w:rFonts w:ascii="Goudy Old Style" w:hAnsi="Goudy Old Style" w:cs="Arial"/>
                <w:color w:val="000000"/>
                <w:sz w:val="24"/>
                <w:szCs w:val="24"/>
              </w:rPr>
              <w:t>108 Chapel Ave</w:t>
            </w:r>
          </w:p>
          <w:p w14:paraId="303D1478" w14:textId="77777777" w:rsidR="003343C8" w:rsidRPr="00B50A82" w:rsidRDefault="003343C8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37206</w:t>
            </w:r>
          </w:p>
          <w:p w14:paraId="324701D5" w14:textId="77777777" w:rsidR="00476AC5" w:rsidRPr="00B50A82" w:rsidRDefault="003343C8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228.6745 – Office</w:t>
            </w:r>
          </w:p>
          <w:p w14:paraId="691E11BB" w14:textId="77777777" w:rsidR="00431B4C" w:rsidRPr="00B50A82" w:rsidRDefault="00431B4C" w:rsidP="00B40613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</w:p>
          <w:p w14:paraId="419B2C78" w14:textId="48AE1C70" w:rsidR="00B40613" w:rsidRPr="00B50A82" w:rsidRDefault="00B40613" w:rsidP="008A58BC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  <w:r w:rsidRPr="00B50A82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 xml:space="preserve">Executive Director: </w:t>
            </w:r>
            <w:r w:rsidR="008A58BC" w:rsidRPr="00B50A82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Kristie Ryan</w:t>
            </w:r>
          </w:p>
          <w:p w14:paraId="6D12BA15" w14:textId="43BC04A5" w:rsidR="00431B4C" w:rsidRPr="00B13C9F" w:rsidRDefault="00652C96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kryan</w:t>
            </w:r>
            <w:r w:rsidR="00B40613" w:rsidRPr="00B50A82">
              <w:rPr>
                <w:rFonts w:ascii="Goudy Old Style" w:hAnsi="Goudy Old Style"/>
                <w:sz w:val="24"/>
                <w:szCs w:val="24"/>
              </w:rPr>
              <w:t xml:space="preserve">@fanniebattle.org </w:t>
            </w:r>
          </w:p>
          <w:p w14:paraId="0279B13E" w14:textId="77777777" w:rsidR="00886C4C" w:rsidRPr="00B50A82" w:rsidRDefault="001E1D40" w:rsidP="00886C4C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>Program Director: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11914382" w14:textId="4D748A01" w:rsidR="001E1D40" w:rsidRPr="00B50A82" w:rsidRDefault="004B442E" w:rsidP="001E1D40">
            <w:pPr>
              <w:jc w:val="center"/>
              <w:rPr>
                <w:rFonts w:ascii="Goudy Old Style" w:hAnsi="Goudy Old Style"/>
                <w:bCs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Cs/>
                <w:sz w:val="24"/>
                <w:szCs w:val="24"/>
              </w:rPr>
              <w:t>Stacie Spasoff</w:t>
            </w:r>
          </w:p>
          <w:p w14:paraId="0CD79D9C" w14:textId="67BB0770" w:rsidR="004046FE" w:rsidRPr="00B50A82" w:rsidRDefault="006B18DE" w:rsidP="00B40613">
            <w:pPr>
              <w:jc w:val="center"/>
              <w:rPr>
                <w:rFonts w:ascii="Goudy Old Style" w:hAnsi="Goudy Old Style"/>
                <w:color w:val="0000FF"/>
                <w:sz w:val="24"/>
                <w:szCs w:val="24"/>
                <w:u w:val="single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sspasoff@fanniebatt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  <w:vAlign w:val="center"/>
          </w:tcPr>
          <w:p w14:paraId="46C629CF" w14:textId="77777777" w:rsidR="00476AC5" w:rsidRPr="00B50A82" w:rsidRDefault="00476AC5" w:rsidP="004C18FE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</w:rPr>
            </w:pPr>
          </w:p>
          <w:p w14:paraId="3B3ED69F" w14:textId="5F6905A6" w:rsidR="003343C8" w:rsidRPr="00B50A82" w:rsidRDefault="002C1E89" w:rsidP="004C18FE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  <w:bCs w:val="0"/>
              </w:rPr>
            </w:pPr>
            <w:r w:rsidRPr="00B50A82">
              <w:rPr>
                <w:rFonts w:ascii="Goudy Old Style" w:hAnsi="Goudy Old Style" w:cs="Courier New"/>
              </w:rPr>
              <w:t xml:space="preserve">Instructional </w:t>
            </w:r>
            <w:r w:rsidR="003343C8" w:rsidRPr="00B50A82">
              <w:rPr>
                <w:rFonts w:ascii="Goudy Old Style" w:hAnsi="Goudy Old Style"/>
              </w:rPr>
              <w:t xml:space="preserve">Coach: </w:t>
            </w:r>
            <w:r w:rsidR="00DC05C3" w:rsidRPr="00B50A82">
              <w:rPr>
                <w:rFonts w:ascii="Goudy Old Style" w:hAnsi="Goudy Old Style"/>
                <w:b w:val="0"/>
              </w:rPr>
              <w:t>Tara Holt</w:t>
            </w:r>
          </w:p>
          <w:p w14:paraId="74BC653B" w14:textId="72165589" w:rsidR="00BF7D80" w:rsidRPr="00B50A82" w:rsidRDefault="00BF7D80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228.6745</w:t>
            </w:r>
            <w:r w:rsidR="009C02A8" w:rsidRPr="00B50A82">
              <w:rPr>
                <w:rFonts w:ascii="Goudy Old Style" w:hAnsi="Goudy Old Style"/>
                <w:sz w:val="24"/>
                <w:szCs w:val="24"/>
              </w:rPr>
              <w:t xml:space="preserve"> ex:115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7A846F9B" w14:textId="0B40574B" w:rsidR="003343C8" w:rsidRPr="00B50A82" w:rsidRDefault="003422FD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 xml:space="preserve">         </w:t>
            </w:r>
            <w:r w:rsidR="00A4678F" w:rsidRPr="00B50A82">
              <w:rPr>
                <w:rFonts w:ascii="Goudy Old Style" w:hAnsi="Goudy Old Style"/>
                <w:sz w:val="24"/>
                <w:szCs w:val="24"/>
              </w:rPr>
              <w:t>615.568.4780</w:t>
            </w:r>
            <w:r w:rsidR="00271697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3343C8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45BA9228" w14:textId="165324C0" w:rsidR="003343C8" w:rsidRPr="00B50A82" w:rsidRDefault="00304C03" w:rsidP="004C18FE">
            <w:pPr>
              <w:jc w:val="center"/>
              <w:rPr>
                <w:rFonts w:ascii="Goudy Old Style" w:hAnsi="Goudy Old Style"/>
                <w:sz w:val="24"/>
                <w:szCs w:val="24"/>
                <w:u w:val="single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lholt@fanniebatt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2185E452" w14:textId="77777777" w:rsidR="003343C8" w:rsidRPr="00B50A82" w:rsidRDefault="003343C8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</w:t>
            </w:r>
            <w:r w:rsidR="00230FEF" w:rsidRPr="00B50A82">
              <w:rPr>
                <w:rFonts w:ascii="Goudy Old Style" w:hAnsi="Goudy Old Style"/>
                <w:sz w:val="24"/>
                <w:szCs w:val="24"/>
              </w:rPr>
              <w:t>RTS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classrooms:  2</w:t>
            </w:r>
          </w:p>
          <w:p w14:paraId="2894E4D3" w14:textId="77777777" w:rsidR="00476AC5" w:rsidRPr="00B50A82" w:rsidRDefault="00476AC5" w:rsidP="004C18FE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</w:p>
        </w:tc>
      </w:tr>
      <w:tr w:rsidR="00A73669" w:rsidRPr="00B50A82" w14:paraId="0E86D657" w14:textId="77777777" w:rsidTr="004C18FE">
        <w:trPr>
          <w:trHeight w:val="576"/>
        </w:trPr>
        <w:tc>
          <w:tcPr>
            <w:tcW w:w="9576" w:type="dxa"/>
            <w:gridSpan w:val="2"/>
            <w:shd w:val="clear" w:color="auto" w:fill="C00000"/>
            <w:vAlign w:val="center"/>
          </w:tcPr>
          <w:p w14:paraId="6C6C36FF" w14:textId="402E6998" w:rsidR="00F05A14" w:rsidRPr="00B13C9F" w:rsidRDefault="00F05A14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eastAsiaTheme="minorHAnsi" w:hAnsi="Goudy Old Style" w:cstheme="minorBidi"/>
                <w:b w:val="0"/>
                <w:bCs w:val="0"/>
                <w:sz w:val="28"/>
                <w:szCs w:val="28"/>
              </w:rPr>
              <w:br w:type="page"/>
            </w: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t>First Steps, Inc.</w:t>
            </w:r>
          </w:p>
        </w:tc>
      </w:tr>
      <w:tr w:rsidR="00A73669" w:rsidRPr="00B50A82" w14:paraId="352C298F" w14:textId="77777777" w:rsidTr="001E1D40">
        <w:trPr>
          <w:trHeight w:val="2448"/>
        </w:trPr>
        <w:tc>
          <w:tcPr>
            <w:tcW w:w="4788" w:type="dxa"/>
            <w:vAlign w:val="center"/>
          </w:tcPr>
          <w:p w14:paraId="65C08A5D" w14:textId="77777777" w:rsidR="00DD4101" w:rsidRPr="00B50A82" w:rsidRDefault="00DD4101" w:rsidP="001E1D40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/>
                <w:b w:val="0"/>
              </w:rPr>
              <w:t>1900 Graybar Lane</w:t>
            </w:r>
          </w:p>
          <w:p w14:paraId="268909BF" w14:textId="77777777" w:rsidR="00476AC5" w:rsidRPr="00B50A82" w:rsidRDefault="00476AC5" w:rsidP="001E1D40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  <w:bCs w:val="0"/>
              </w:rPr>
            </w:pPr>
            <w:r w:rsidRPr="00B50A82">
              <w:rPr>
                <w:rFonts w:ascii="Goudy Old Style" w:hAnsi="Goudy Old Style"/>
                <w:b w:val="0"/>
              </w:rPr>
              <w:t>Nashville, TN 37215</w:t>
            </w:r>
          </w:p>
          <w:p w14:paraId="7247B6CE" w14:textId="77777777" w:rsidR="00DD4101" w:rsidRPr="00B50A82" w:rsidRDefault="00476AC5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</w:t>
            </w:r>
            <w:r w:rsidR="000E4F1F" w:rsidRPr="00B50A82">
              <w:rPr>
                <w:rFonts w:ascii="Goudy Old Style" w:hAnsi="Goudy Old Style"/>
                <w:sz w:val="24"/>
                <w:szCs w:val="24"/>
              </w:rPr>
              <w:t>298.5619</w:t>
            </w:r>
          </w:p>
          <w:p w14:paraId="443CF58C" w14:textId="77777777" w:rsidR="00431B4C" w:rsidRPr="00B50A82" w:rsidRDefault="00431B4C" w:rsidP="001E1D40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</w:p>
          <w:p w14:paraId="71A4C74F" w14:textId="77777777" w:rsidR="00DD4101" w:rsidRPr="00B50A82" w:rsidRDefault="00DD4101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 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>Heather Higgins</w:t>
            </w:r>
          </w:p>
          <w:p w14:paraId="7CC3128E" w14:textId="74A04676" w:rsidR="00431B4C" w:rsidRPr="00B13C9F" w:rsidRDefault="00304C0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hhiggins@firststepsnashvil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62ABD8E8" w14:textId="77777777" w:rsidR="009E5E84" w:rsidRPr="00B50A82" w:rsidRDefault="009E5E84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enter Director:  </w:t>
            </w:r>
            <w:r w:rsidR="00A84B25" w:rsidRPr="00B50A82">
              <w:rPr>
                <w:rFonts w:ascii="Goudy Old Style" w:hAnsi="Goudy Old Style"/>
                <w:sz w:val="24"/>
                <w:szCs w:val="24"/>
              </w:rPr>
              <w:t>Tabitha Hadlow</w:t>
            </w:r>
          </w:p>
          <w:p w14:paraId="75AD17EA" w14:textId="77777777" w:rsidR="0089258E" w:rsidRPr="00B50A82" w:rsidRDefault="0089258E" w:rsidP="0089258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964.5143 – Office</w:t>
            </w:r>
          </w:p>
          <w:p w14:paraId="0D8ADBCC" w14:textId="6D495402" w:rsidR="00523F32" w:rsidRPr="00B50A82" w:rsidRDefault="00304C0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thadlow@firststepsnashvil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  <w:vAlign w:val="center"/>
          </w:tcPr>
          <w:p w14:paraId="6F307638" w14:textId="77777777" w:rsidR="00B13C9F" w:rsidRDefault="00B13C9F" w:rsidP="00B13C9F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</w:p>
          <w:p w14:paraId="7ECA229D" w14:textId="67F83879" w:rsidR="00B13C9F" w:rsidRPr="00B50A82" w:rsidRDefault="00B13C9F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Program Coordinator:  </w:t>
            </w:r>
            <w:r w:rsidR="004C7587" w:rsidRPr="004C7587">
              <w:rPr>
                <w:rFonts w:ascii="Goudy Old Style" w:hAnsi="Goudy Old Style"/>
                <w:bCs/>
                <w:sz w:val="24"/>
                <w:szCs w:val="24"/>
              </w:rPr>
              <w:t>Mary Beth</w:t>
            </w:r>
          </w:p>
          <w:p w14:paraId="057296BE" w14:textId="2B0014D6" w:rsidR="00B13C9F" w:rsidRDefault="004C7587" w:rsidP="00B13C9F">
            <w:pPr>
              <w:rPr>
                <w:rFonts w:ascii="Goudy Old Style" w:eastAsia="Times New Roman" w:hAnsi="Goudy Old Style" w:cs="Times New Roman"/>
                <w:b/>
                <w:bCs/>
                <w:sz w:val="24"/>
                <w:szCs w:val="24"/>
              </w:rPr>
            </w:pPr>
            <w:r>
              <w:rPr>
                <w:rFonts w:ascii="Goudy Old Style" w:eastAsia="Times New Roman" w:hAnsi="Goudy Old Style" w:cs="Times New Roman"/>
                <w:b/>
                <w:bCs/>
                <w:sz w:val="24"/>
                <w:szCs w:val="24"/>
              </w:rPr>
              <w:t xml:space="preserve">           </w:t>
            </w:r>
            <w:r w:rsidRPr="004C7587">
              <w:rPr>
                <w:rFonts w:ascii="Goudy Old Style" w:eastAsia="Times New Roman" w:hAnsi="Goudy Old Style" w:cs="Times New Roman"/>
                <w:b/>
                <w:bCs/>
                <w:sz w:val="24"/>
                <w:szCs w:val="24"/>
              </w:rPr>
              <w:t>MSteffey@firststepsnashville.org</w:t>
            </w:r>
          </w:p>
          <w:p w14:paraId="3D2C1E59" w14:textId="77777777" w:rsidR="004C7587" w:rsidRPr="004C7587" w:rsidRDefault="004C7587" w:rsidP="00B13C9F">
            <w:pPr>
              <w:rPr>
                <w:rFonts w:ascii="Goudy Old Style" w:hAnsi="Goudy Old Style"/>
                <w:sz w:val="24"/>
                <w:szCs w:val="24"/>
              </w:rPr>
            </w:pPr>
          </w:p>
          <w:p w14:paraId="718EE77F" w14:textId="77777777" w:rsidR="00476AC5" w:rsidRPr="00B50A82" w:rsidRDefault="002C1E89" w:rsidP="004C18FE">
            <w:pPr>
              <w:pStyle w:val="Heading1"/>
              <w:jc w:val="center"/>
              <w:outlineLvl w:val="0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 w:cs="Courier New"/>
              </w:rPr>
              <w:t xml:space="preserve">Instructional </w:t>
            </w:r>
            <w:r w:rsidR="00600A78" w:rsidRPr="00B50A82">
              <w:rPr>
                <w:rFonts w:ascii="Goudy Old Style" w:hAnsi="Goudy Old Style"/>
              </w:rPr>
              <w:t xml:space="preserve">Coach: </w:t>
            </w:r>
            <w:r w:rsidR="00673CFA" w:rsidRPr="00B50A82">
              <w:rPr>
                <w:rFonts w:ascii="Goudy Old Style" w:hAnsi="Goudy Old Style"/>
                <w:b w:val="0"/>
              </w:rPr>
              <w:t>Lauren Hanner</w:t>
            </w:r>
          </w:p>
          <w:p w14:paraId="1253EB53" w14:textId="77777777" w:rsidR="00DD4101" w:rsidRPr="00B50A82" w:rsidRDefault="00DD4101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964.5145 – Office</w:t>
            </w:r>
          </w:p>
          <w:p w14:paraId="3877901E" w14:textId="77777777" w:rsidR="00476AC5" w:rsidRPr="00B50A82" w:rsidRDefault="00A528C9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color w:val="000000"/>
                <w:sz w:val="24"/>
                <w:szCs w:val="24"/>
              </w:rPr>
              <w:t xml:space="preserve">615.513.1052 </w:t>
            </w:r>
            <w:r w:rsidR="00476AC5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5DE094E1" w14:textId="7EFBDABA" w:rsidR="003741F6" w:rsidRPr="00B50A82" w:rsidRDefault="00304C03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lhanner@firststepsnashvil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56EBF53E" w14:textId="138101C8" w:rsidR="00476AC5" w:rsidRPr="00B50A82" w:rsidRDefault="00476AC5" w:rsidP="006B314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</w:t>
            </w:r>
            <w:r w:rsidR="00230FEF" w:rsidRPr="00B50A82">
              <w:rPr>
                <w:rFonts w:ascii="Goudy Old Style" w:hAnsi="Goudy Old Style"/>
                <w:sz w:val="24"/>
                <w:szCs w:val="24"/>
              </w:rPr>
              <w:t>RTS classrooms:  3</w:t>
            </w:r>
          </w:p>
        </w:tc>
      </w:tr>
    </w:tbl>
    <w:p w14:paraId="7A432B36" w14:textId="77777777" w:rsidR="00063680" w:rsidRPr="00B50A82" w:rsidRDefault="00063680">
      <w:pPr>
        <w:rPr>
          <w:rFonts w:ascii="Goudy Old Style" w:hAnsi="Goudy Old Style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3"/>
        <w:gridCol w:w="4725"/>
      </w:tblGrid>
      <w:tr w:rsidR="00063680" w:rsidRPr="00B50A82" w14:paraId="51B9373B" w14:textId="77777777" w:rsidTr="00431B4C">
        <w:trPr>
          <w:trHeight w:val="576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3D9329D9" w14:textId="33FE5C79" w:rsidR="00063680" w:rsidRPr="00B13C9F" w:rsidRDefault="00063680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t>King’s Daughters Child Development Center</w:t>
            </w:r>
          </w:p>
        </w:tc>
      </w:tr>
      <w:tr w:rsidR="00063680" w:rsidRPr="00B50A82" w14:paraId="1835F969" w14:textId="77777777" w:rsidTr="00431B4C">
        <w:trPr>
          <w:trHeight w:val="2285"/>
        </w:trPr>
        <w:tc>
          <w:tcPr>
            <w:tcW w:w="4913" w:type="dxa"/>
            <w:vAlign w:val="center"/>
          </w:tcPr>
          <w:p w14:paraId="4988C4A0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590 North Dupont Street</w:t>
            </w:r>
          </w:p>
          <w:p w14:paraId="1EEC0113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Madison, TN 37115</w:t>
            </w:r>
          </w:p>
          <w:p w14:paraId="5EF1EC4C" w14:textId="77777777" w:rsidR="001E1D40" w:rsidRPr="00B50A82" w:rsidRDefault="00063680" w:rsidP="007E2CC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865.5164 – Office</w:t>
            </w:r>
          </w:p>
          <w:p w14:paraId="02031ADF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 </w:t>
            </w:r>
            <w:r w:rsidR="00886C4C" w:rsidRPr="00B50A82">
              <w:rPr>
                <w:rFonts w:ascii="Goudy Old Style" w:hAnsi="Goudy Old Style"/>
                <w:sz w:val="24"/>
                <w:szCs w:val="24"/>
              </w:rPr>
              <w:t>Rho Trumbo</w:t>
            </w:r>
          </w:p>
          <w:p w14:paraId="4C2A88C5" w14:textId="519D23D2" w:rsidR="00063680" w:rsidRPr="00B50A82" w:rsidRDefault="00304C03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rhonda@kdchild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16CDCA68" w14:textId="77777777" w:rsidR="007E2CC6" w:rsidRPr="00B50A82" w:rsidRDefault="007E2CC6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Assistant Director:  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>Lee Earls</w:t>
            </w:r>
          </w:p>
          <w:p w14:paraId="6FDAC448" w14:textId="42302CEE" w:rsidR="007E2CC6" w:rsidRPr="00B50A82" w:rsidRDefault="00304C03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lee@kdchild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</w:tc>
        <w:tc>
          <w:tcPr>
            <w:tcW w:w="4725" w:type="dxa"/>
            <w:vAlign w:val="center"/>
          </w:tcPr>
          <w:p w14:paraId="36A8E974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0910E52E" w14:textId="77777777" w:rsidR="00063680" w:rsidRPr="00B50A82" w:rsidRDefault="002C1E89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="00063680" w:rsidRPr="00B50A82">
              <w:rPr>
                <w:rFonts w:ascii="Goudy Old Style" w:hAnsi="Goudy Old Style"/>
                <w:b/>
                <w:sz w:val="24"/>
                <w:szCs w:val="24"/>
              </w:rPr>
              <w:t>Coach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 xml:space="preserve">: </w:t>
            </w:r>
            <w:r w:rsidR="00886C4C" w:rsidRPr="00B50A82">
              <w:rPr>
                <w:rFonts w:ascii="Goudy Old Style" w:hAnsi="Goudy Old Style"/>
                <w:sz w:val="24"/>
                <w:szCs w:val="24"/>
              </w:rPr>
              <w:t>Amy Fryer</w:t>
            </w:r>
          </w:p>
          <w:p w14:paraId="6834C79C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865.5164 – Office</w:t>
            </w:r>
          </w:p>
          <w:p w14:paraId="4BDAAAD3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418.6513 – Cell</w:t>
            </w:r>
          </w:p>
          <w:p w14:paraId="1ED843DC" w14:textId="08EFDA8F" w:rsidR="00063680" w:rsidRPr="00B50A82" w:rsidRDefault="00304C03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amy@kdchild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69B01547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RTS classrooms: </w:t>
            </w:r>
            <w:r w:rsidR="0002389A" w:rsidRPr="00B50A82">
              <w:rPr>
                <w:rFonts w:ascii="Goudy Old Style" w:hAnsi="Goudy Old Style"/>
                <w:sz w:val="24"/>
                <w:szCs w:val="24"/>
              </w:rPr>
              <w:t>4</w:t>
            </w:r>
          </w:p>
          <w:p w14:paraId="232D3423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</w:tc>
      </w:tr>
      <w:tr w:rsidR="00063680" w:rsidRPr="00B50A82" w14:paraId="430EF1DC" w14:textId="77777777" w:rsidTr="00431B4C">
        <w:trPr>
          <w:trHeight w:val="576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50114EF5" w14:textId="78140B31" w:rsidR="00063680" w:rsidRPr="00B13C9F" w:rsidRDefault="00063680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lastRenderedPageBreak/>
              <w:t>McNeilly Center for Children</w:t>
            </w:r>
          </w:p>
        </w:tc>
      </w:tr>
      <w:tr w:rsidR="00063680" w:rsidRPr="00B50A82" w14:paraId="2528AF71" w14:textId="77777777" w:rsidTr="00431B4C">
        <w:trPr>
          <w:trHeight w:val="2303"/>
        </w:trPr>
        <w:tc>
          <w:tcPr>
            <w:tcW w:w="4913" w:type="dxa"/>
            <w:vAlign w:val="center"/>
          </w:tcPr>
          <w:p w14:paraId="2F614B22" w14:textId="77777777" w:rsidR="00063680" w:rsidRPr="00B50A82" w:rsidRDefault="00017FDE" w:rsidP="0071322D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1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>00 Meridian Street</w:t>
            </w:r>
          </w:p>
          <w:p w14:paraId="428C1265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37207</w:t>
            </w:r>
          </w:p>
          <w:p w14:paraId="12AA8BA1" w14:textId="77777777" w:rsidR="00063680" w:rsidRPr="00B50A82" w:rsidRDefault="004F5694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>255.2549– Office</w:t>
            </w:r>
          </w:p>
          <w:p w14:paraId="33BB5849" w14:textId="77777777" w:rsidR="00431B4C" w:rsidRPr="00B50A82" w:rsidRDefault="00431B4C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3536B639" w14:textId="77777777" w:rsidR="00431B4C" w:rsidRPr="00B50A82" w:rsidRDefault="00431B4C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>Nelda Fulghum</w:t>
            </w:r>
          </w:p>
          <w:p w14:paraId="116610D3" w14:textId="607FD18A" w:rsidR="00431B4C" w:rsidRPr="00B13C9F" w:rsidRDefault="00304C0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nelda.fulghum@mcneillycenter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5F8479C0" w14:textId="6B0F5232" w:rsidR="00652C96" w:rsidRPr="00B50A82" w:rsidRDefault="00063680" w:rsidP="00652C9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>Program Director: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 </w:t>
            </w:r>
            <w:r w:rsidR="00652C96" w:rsidRPr="00B50A82">
              <w:rPr>
                <w:rFonts w:ascii="Goudy Old Style" w:hAnsi="Goudy Old Style"/>
                <w:sz w:val="24"/>
                <w:szCs w:val="24"/>
              </w:rPr>
              <w:t>Tim Phillips</w:t>
            </w:r>
          </w:p>
          <w:p w14:paraId="077D2C6B" w14:textId="03E6A58B" w:rsidR="0071322D" w:rsidRPr="00B50A82" w:rsidRDefault="00304C0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t</w:t>
            </w:r>
            <w:r w:rsidRPr="00B13C9F">
              <w:rPr>
                <w:rFonts w:ascii="Goudy Old Style" w:hAnsi="Goudy Old Style"/>
              </w:rPr>
              <w:t>im.phillips@mcneillycenter.org</w:t>
            </w:r>
            <w:r w:rsidRPr="00B50A82">
              <w:rPr>
                <w:rFonts w:ascii="Goudy Old Style" w:hAnsi="Goudy Old Style"/>
              </w:rPr>
              <w:t xml:space="preserve"> </w:t>
            </w:r>
          </w:p>
        </w:tc>
        <w:tc>
          <w:tcPr>
            <w:tcW w:w="4725" w:type="dxa"/>
            <w:vAlign w:val="center"/>
          </w:tcPr>
          <w:p w14:paraId="681DAD55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558F7304" w14:textId="77777777" w:rsidR="00847138" w:rsidRPr="00B50A82" w:rsidRDefault="002C1E89" w:rsidP="00847138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 w:cs="Courier New"/>
              </w:rPr>
              <w:t xml:space="preserve">Instructional </w:t>
            </w:r>
            <w:r w:rsidR="00063680" w:rsidRPr="00B50A82">
              <w:rPr>
                <w:rFonts w:ascii="Goudy Old Style" w:hAnsi="Goudy Old Style"/>
              </w:rPr>
              <w:t xml:space="preserve">Coach:  </w:t>
            </w:r>
            <w:r w:rsidR="00847138" w:rsidRPr="00B50A82">
              <w:rPr>
                <w:rFonts w:ascii="Goudy Old Style" w:hAnsi="Goudy Old Style"/>
                <w:b w:val="0"/>
              </w:rPr>
              <w:t xml:space="preserve">Natalie </w:t>
            </w:r>
            <w:r w:rsidR="007E7FA1" w:rsidRPr="00B50A82">
              <w:rPr>
                <w:rFonts w:ascii="Goudy Old Style" w:hAnsi="Goudy Old Style"/>
                <w:b w:val="0"/>
              </w:rPr>
              <w:t>Koger</w:t>
            </w:r>
          </w:p>
          <w:p w14:paraId="7B3C31D2" w14:textId="4A728653" w:rsidR="00431B4C" w:rsidRPr="00B50A82" w:rsidRDefault="00063680" w:rsidP="00847138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/>
                <w:b w:val="0"/>
              </w:rPr>
              <w:t>615. 255.2549 – Office</w:t>
            </w:r>
            <w:r w:rsidR="002C2A42" w:rsidRPr="00B50A82">
              <w:rPr>
                <w:rFonts w:ascii="Goudy Old Style" w:hAnsi="Goudy Old Style"/>
                <w:b w:val="0"/>
              </w:rPr>
              <w:t xml:space="preserve">   </w:t>
            </w:r>
          </w:p>
          <w:p w14:paraId="4F504F88" w14:textId="77777777" w:rsidR="00063680" w:rsidRPr="00B50A82" w:rsidRDefault="00025392" w:rsidP="00847138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/>
                <w:b w:val="0"/>
              </w:rPr>
              <w:t>615.707.5758</w:t>
            </w:r>
            <w:r w:rsidR="00063680" w:rsidRPr="00B50A82">
              <w:rPr>
                <w:rFonts w:ascii="Goudy Old Style" w:hAnsi="Goudy Old Style"/>
                <w:b w:val="0"/>
              </w:rPr>
              <w:t>– Cell</w:t>
            </w:r>
          </w:p>
          <w:p w14:paraId="5707F331" w14:textId="62D9FF8F" w:rsidR="00431B4C" w:rsidRPr="00B50A82" w:rsidRDefault="00304C03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natalie.koger@mcneillycenter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67097005" w14:textId="0E2506AB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RTS classrooms:  </w:t>
            </w:r>
            <w:r w:rsidR="00B61211" w:rsidRPr="00B50A82">
              <w:rPr>
                <w:rFonts w:ascii="Goudy Old Style" w:hAnsi="Goudy Old Style"/>
                <w:sz w:val="24"/>
                <w:szCs w:val="24"/>
              </w:rPr>
              <w:t>4</w:t>
            </w:r>
          </w:p>
          <w:p w14:paraId="701B6C1F" w14:textId="77777777" w:rsidR="00431B4C" w:rsidRPr="00B50A82" w:rsidRDefault="00431B4C" w:rsidP="002C2A42">
            <w:pPr>
              <w:jc w:val="center"/>
              <w:rPr>
                <w:rFonts w:ascii="Goudy Old Style" w:hAnsi="Goudy Old Style" w:cs="Courier New"/>
                <w:b/>
                <w:sz w:val="24"/>
                <w:szCs w:val="24"/>
              </w:rPr>
            </w:pPr>
          </w:p>
          <w:p w14:paraId="670FC836" w14:textId="7801B242" w:rsidR="002C2A42" w:rsidRPr="00B50A82" w:rsidRDefault="002C2A42" w:rsidP="002C2A4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oach: </w:t>
            </w:r>
            <w:r w:rsidR="00C616D1" w:rsidRPr="00B50A82">
              <w:rPr>
                <w:rFonts w:ascii="Goudy Old Style" w:hAnsi="Goudy Old Style"/>
                <w:sz w:val="24"/>
                <w:szCs w:val="24"/>
              </w:rPr>
              <w:t>Nessa Sparks</w:t>
            </w:r>
          </w:p>
          <w:p w14:paraId="6380AFA2" w14:textId="6A03CF02" w:rsidR="00431B4C" w:rsidRPr="00B50A82" w:rsidRDefault="002C2A42" w:rsidP="002C2A4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615.255.2549 – Office    </w:t>
            </w:r>
          </w:p>
          <w:p w14:paraId="5ADEC8E5" w14:textId="36C57554" w:rsidR="002C2A42" w:rsidRPr="00B50A82" w:rsidRDefault="002C2A42" w:rsidP="002C2A4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</w:t>
            </w:r>
            <w:r w:rsidR="00C616D1" w:rsidRPr="00B50A82">
              <w:rPr>
                <w:rFonts w:ascii="Goudy Old Style" w:hAnsi="Goudy Old Style"/>
                <w:sz w:val="24"/>
                <w:szCs w:val="24"/>
              </w:rPr>
              <w:t>887.6057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– Cell</w:t>
            </w:r>
          </w:p>
          <w:p w14:paraId="2FCDDA60" w14:textId="5F74F7F2" w:rsidR="002C2A42" w:rsidRPr="00B50A82" w:rsidRDefault="00304C03" w:rsidP="002C2A4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sharnessa.sparks@mcneillycenter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073F5EE8" w14:textId="1A45A051" w:rsidR="00063680" w:rsidRPr="00B50A82" w:rsidRDefault="002C2A42" w:rsidP="00431B4C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RTS classrooms:  </w:t>
            </w:r>
            <w:r w:rsidR="00B61211" w:rsidRPr="00B50A82">
              <w:rPr>
                <w:rFonts w:ascii="Goudy Old Style" w:hAnsi="Goudy Old Style"/>
                <w:sz w:val="24"/>
                <w:szCs w:val="24"/>
              </w:rPr>
              <w:t>2</w:t>
            </w:r>
          </w:p>
        </w:tc>
      </w:tr>
      <w:tr w:rsidR="00063680" w:rsidRPr="00B50A82" w14:paraId="7477D03D" w14:textId="77777777" w:rsidTr="00431B4C">
        <w:trPr>
          <w:trHeight w:val="576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25D84264" w14:textId="1F4A14FE" w:rsidR="00063680" w:rsidRPr="00B13C9F" w:rsidRDefault="00063680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t>St. Luke’s Community House</w:t>
            </w:r>
          </w:p>
        </w:tc>
      </w:tr>
      <w:tr w:rsidR="00063680" w:rsidRPr="00B50A82" w14:paraId="46C2EEDC" w14:textId="77777777" w:rsidTr="00431B4C">
        <w:trPr>
          <w:trHeight w:val="2304"/>
        </w:trPr>
        <w:tc>
          <w:tcPr>
            <w:tcW w:w="4913" w:type="dxa"/>
            <w:vAlign w:val="center"/>
          </w:tcPr>
          <w:p w14:paraId="51F2279A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5601 New York Avenue</w:t>
            </w:r>
          </w:p>
          <w:p w14:paraId="51E61483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37209</w:t>
            </w:r>
          </w:p>
          <w:p w14:paraId="02ADD011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50-6937 – Office</w:t>
            </w:r>
          </w:p>
          <w:p w14:paraId="6113D3EC" w14:textId="77777777" w:rsidR="00431B4C" w:rsidRPr="00B50A82" w:rsidRDefault="00431B4C" w:rsidP="00657F53">
            <w:pPr>
              <w:jc w:val="center"/>
              <w:rPr>
                <w:rFonts w:ascii="Goudy Old Style" w:hAnsi="Goudy Old Style" w:cs="Tahoma"/>
                <w:b/>
                <w:sz w:val="24"/>
                <w:szCs w:val="24"/>
              </w:rPr>
            </w:pPr>
          </w:p>
          <w:p w14:paraId="50B5E3F8" w14:textId="77777777" w:rsidR="00063680" w:rsidRPr="00B50A82" w:rsidRDefault="00A3500A" w:rsidP="00271697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b/>
                <w:sz w:val="24"/>
                <w:szCs w:val="24"/>
              </w:rPr>
              <w:t>CEO</w:t>
            </w:r>
            <w:r w:rsidR="00063680" w:rsidRPr="00B50A82">
              <w:rPr>
                <w:rFonts w:ascii="Goudy Old Style" w:hAnsi="Goudy Old Style" w:cs="Tahoma"/>
                <w:b/>
                <w:sz w:val="24"/>
                <w:szCs w:val="24"/>
              </w:rPr>
              <w:t>:</w:t>
            </w:r>
            <w:r w:rsidR="00063680" w:rsidRPr="00B50A82">
              <w:rPr>
                <w:rFonts w:ascii="Goudy Old Style" w:hAnsi="Goudy Old Style" w:cs="Tahoma"/>
                <w:sz w:val="24"/>
                <w:szCs w:val="24"/>
              </w:rPr>
              <w:t xml:space="preserve">  </w:t>
            </w:r>
            <w:r w:rsidRPr="00B50A82">
              <w:rPr>
                <w:rFonts w:ascii="Goudy Old Style" w:hAnsi="Goudy Old Style" w:cs="Tahoma"/>
                <w:sz w:val="24"/>
                <w:szCs w:val="24"/>
              </w:rPr>
              <w:t>Melanie Shinbaum</w:t>
            </w:r>
          </w:p>
          <w:p w14:paraId="6CF78CC3" w14:textId="77777777" w:rsidR="00A3500A" w:rsidRPr="00B50A82" w:rsidRDefault="00A3500A" w:rsidP="00271697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sz w:val="24"/>
                <w:szCs w:val="24"/>
              </w:rPr>
              <w:t>615-350-7893 – Office</w:t>
            </w:r>
          </w:p>
          <w:p w14:paraId="02ADF782" w14:textId="1DC5FE01" w:rsidR="00431B4C" w:rsidRPr="00B13C9F" w:rsidRDefault="00304C03" w:rsidP="00B13C9F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13C9F">
              <w:rPr>
                <w:rFonts w:ascii="Goudy Old Style" w:hAnsi="Goudy Old Style" w:cs="Tahoma"/>
                <w:sz w:val="24"/>
                <w:szCs w:val="24"/>
              </w:rPr>
              <w:t>melanie.shinbaum@stlch.org</w:t>
            </w:r>
            <w:r w:rsidRPr="00B50A82">
              <w:rPr>
                <w:rFonts w:ascii="Goudy Old Style" w:hAnsi="Goudy Old Style" w:cs="Tahoma"/>
                <w:sz w:val="24"/>
                <w:szCs w:val="24"/>
              </w:rPr>
              <w:t xml:space="preserve"> </w:t>
            </w:r>
          </w:p>
          <w:p w14:paraId="66FCEA99" w14:textId="77777777" w:rsidR="00063680" w:rsidRPr="00B50A82" w:rsidRDefault="00063680" w:rsidP="00657F53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b/>
                <w:sz w:val="24"/>
                <w:szCs w:val="24"/>
              </w:rPr>
              <w:t xml:space="preserve">Child Development Director: </w:t>
            </w:r>
            <w:r w:rsidR="00766FAA" w:rsidRPr="00B50A82">
              <w:rPr>
                <w:rFonts w:ascii="Goudy Old Style" w:hAnsi="Goudy Old Style" w:cs="Tahoma"/>
                <w:sz w:val="24"/>
                <w:szCs w:val="24"/>
              </w:rPr>
              <w:t>Jennifer Sulcer</w:t>
            </w:r>
          </w:p>
          <w:p w14:paraId="0FC0EE84" w14:textId="77777777" w:rsidR="00811ECD" w:rsidRPr="00B50A82" w:rsidRDefault="00063680" w:rsidP="00811ECD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90.1141 – Office</w:t>
            </w:r>
          </w:p>
          <w:p w14:paraId="75519B96" w14:textId="6EBC6B72" w:rsidR="000F0E84" w:rsidRPr="00B50A82" w:rsidRDefault="00304C03" w:rsidP="00306B2E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13C9F">
              <w:rPr>
                <w:rFonts w:ascii="Goudy Old Style" w:hAnsi="Goudy Old Style" w:cs="Tahoma"/>
                <w:sz w:val="24"/>
                <w:szCs w:val="24"/>
              </w:rPr>
              <w:t>jennifer.sulcer@stlch.org</w:t>
            </w:r>
            <w:r w:rsidRPr="00B50A82">
              <w:rPr>
                <w:rFonts w:ascii="Goudy Old Style" w:hAnsi="Goudy Old Style" w:cs="Tahoma"/>
                <w:sz w:val="24"/>
                <w:szCs w:val="24"/>
              </w:rPr>
              <w:t xml:space="preserve"> </w:t>
            </w:r>
          </w:p>
        </w:tc>
        <w:tc>
          <w:tcPr>
            <w:tcW w:w="4725" w:type="dxa"/>
            <w:vAlign w:val="center"/>
          </w:tcPr>
          <w:p w14:paraId="372E8E78" w14:textId="278CD543" w:rsidR="00B13C9F" w:rsidRDefault="00B13C9F" w:rsidP="006C3D31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b/>
                <w:sz w:val="24"/>
                <w:szCs w:val="24"/>
              </w:rPr>
              <w:t xml:space="preserve">Assistant Director: </w:t>
            </w:r>
            <w:r w:rsidR="00973C8E" w:rsidRPr="00973C8E">
              <w:rPr>
                <w:rFonts w:ascii="Goudy Old Style" w:hAnsi="Goudy Old Style" w:cs="Tahoma"/>
                <w:bCs/>
                <w:sz w:val="24"/>
                <w:szCs w:val="24"/>
              </w:rPr>
              <w:t>Teresa Spain</w:t>
            </w:r>
          </w:p>
          <w:p w14:paraId="08ACD9F2" w14:textId="52F6E1C4" w:rsidR="006C3D31" w:rsidRPr="00973C8E" w:rsidRDefault="00973C8E" w:rsidP="006C3D31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123DF8">
              <w:rPr>
                <w:rFonts w:ascii="Goudy Old Style" w:hAnsi="Goudy Old Style" w:cs="Tahoma"/>
                <w:sz w:val="24"/>
                <w:szCs w:val="24"/>
              </w:rPr>
              <w:t>615.350.1141-</w:t>
            </w:r>
            <w:r>
              <w:rPr>
                <w:rFonts w:ascii="Goudy Old Style" w:hAnsi="Goudy Old Style" w:cs="Tahoma"/>
                <w:sz w:val="24"/>
                <w:szCs w:val="24"/>
              </w:rPr>
              <w:t xml:space="preserve"> </w:t>
            </w:r>
            <w:r w:rsidRPr="00973C8E">
              <w:rPr>
                <w:rFonts w:ascii="Goudy Old Style" w:hAnsi="Goudy Old Style" w:cs="Tahoma"/>
                <w:sz w:val="24"/>
                <w:szCs w:val="24"/>
              </w:rPr>
              <w:t>Office</w:t>
            </w:r>
          </w:p>
          <w:p w14:paraId="3ED9BA67" w14:textId="0C7B677A" w:rsidR="00973C8E" w:rsidRPr="00973C8E" w:rsidRDefault="00973C8E" w:rsidP="006C3D31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973C8E">
              <w:rPr>
                <w:rFonts w:ascii="Goudy Old Style" w:hAnsi="Goudy Old Style" w:cs="Tahoma"/>
                <w:sz w:val="24"/>
                <w:szCs w:val="24"/>
              </w:rPr>
              <w:t>Teresa.Spain@stlch.org</w:t>
            </w:r>
          </w:p>
          <w:p w14:paraId="390DCD00" w14:textId="7C0C15E4" w:rsidR="00063680" w:rsidRPr="00B50A82" w:rsidRDefault="002C1E89" w:rsidP="00657F53">
            <w:pPr>
              <w:pStyle w:val="Heading1"/>
              <w:jc w:val="center"/>
              <w:outlineLvl w:val="0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 w:cs="Courier New"/>
              </w:rPr>
              <w:t xml:space="preserve">Instructional </w:t>
            </w:r>
            <w:r w:rsidR="00600A78" w:rsidRPr="00B50A82">
              <w:rPr>
                <w:rFonts w:ascii="Goudy Old Style" w:hAnsi="Goudy Old Style"/>
              </w:rPr>
              <w:t xml:space="preserve">Coach: </w:t>
            </w:r>
            <w:r w:rsidR="006C3D31">
              <w:rPr>
                <w:rFonts w:ascii="Goudy Old Style" w:hAnsi="Goudy Old Style"/>
                <w:b w:val="0"/>
              </w:rPr>
              <w:t>Mercedes Ford</w:t>
            </w:r>
          </w:p>
          <w:p w14:paraId="617E4C78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24.8376</w:t>
            </w:r>
            <w:r w:rsidR="00EA2F2A" w:rsidRPr="00B50A82">
              <w:rPr>
                <w:rFonts w:ascii="Goudy Old Style" w:hAnsi="Goudy Old Style"/>
                <w:sz w:val="24"/>
                <w:szCs w:val="24"/>
              </w:rPr>
              <w:t xml:space="preserve"> ext. </w:t>
            </w:r>
            <w:r w:rsidR="00271697" w:rsidRPr="00B50A82">
              <w:rPr>
                <w:rFonts w:ascii="Goudy Old Style" w:hAnsi="Goudy Old Style"/>
                <w:sz w:val="24"/>
                <w:szCs w:val="24"/>
              </w:rPr>
              <w:t>114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45487EC5" w14:textId="5A052FC5" w:rsidR="00063680" w:rsidRPr="00B50A82" w:rsidRDefault="006C3D31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251-623-2072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093429FB" w14:textId="5ECEC4DE" w:rsidR="00EA2F2A" w:rsidRPr="00B50A82" w:rsidRDefault="006C3D31" w:rsidP="00EA2F2A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Mercedes.ford</w:t>
            </w:r>
            <w:r w:rsidR="00304C03" w:rsidRPr="00B13C9F">
              <w:rPr>
                <w:rFonts w:ascii="Goudy Old Style" w:hAnsi="Goudy Old Style"/>
                <w:sz w:val="24"/>
                <w:szCs w:val="24"/>
              </w:rPr>
              <w:t>@stlch.org</w:t>
            </w:r>
            <w:r w:rsidR="00304C03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313B3091" w14:textId="77777777" w:rsidR="00063680" w:rsidRPr="00B50A82" w:rsidRDefault="00063680" w:rsidP="00431B4C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# RTS classrooms:  3</w:t>
            </w:r>
          </w:p>
        </w:tc>
      </w:tr>
      <w:tr w:rsidR="00063680" w:rsidRPr="00B50A82" w14:paraId="4328E794" w14:textId="77777777" w:rsidTr="00306B2E">
        <w:trPr>
          <w:trHeight w:val="638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5447021D" w14:textId="03744A11" w:rsidR="00063680" w:rsidRPr="00B13C9F" w:rsidRDefault="00063680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t>St. Mary Villa Child Development Center</w:t>
            </w:r>
            <w:r w:rsidR="00C84A51" w:rsidRPr="00B50A82">
              <w:rPr>
                <w:rFonts w:ascii="Goudy Old Style" w:hAnsi="Goudy Old Style"/>
                <w:bCs w:val="0"/>
                <w:sz w:val="28"/>
                <w:szCs w:val="28"/>
              </w:rPr>
              <w:t xml:space="preserve"> </w:t>
            </w:r>
            <w:r w:rsidR="00907CA0" w:rsidRPr="00B50A82">
              <w:rPr>
                <w:rFonts w:ascii="Goudy Old Style" w:hAnsi="Goudy Old Style"/>
                <w:bCs w:val="0"/>
                <w:sz w:val="28"/>
                <w:szCs w:val="28"/>
              </w:rPr>
              <w:t>at St. Vincent de Paul</w:t>
            </w:r>
          </w:p>
        </w:tc>
      </w:tr>
      <w:tr w:rsidR="00063680" w:rsidRPr="00B50A82" w14:paraId="2B0A4655" w14:textId="77777777" w:rsidTr="00306B2E">
        <w:trPr>
          <w:trHeight w:val="1970"/>
        </w:trPr>
        <w:tc>
          <w:tcPr>
            <w:tcW w:w="4913" w:type="dxa"/>
            <w:vAlign w:val="center"/>
          </w:tcPr>
          <w:p w14:paraId="717E8B3E" w14:textId="77777777" w:rsidR="00063680" w:rsidRPr="00B50A82" w:rsidRDefault="00907CA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1704 Heiman Street</w:t>
            </w:r>
          </w:p>
          <w:p w14:paraId="1EB0CC80" w14:textId="77777777" w:rsidR="00063680" w:rsidRPr="00B50A82" w:rsidRDefault="00907CA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 37208</w:t>
            </w:r>
          </w:p>
          <w:p w14:paraId="7FA21174" w14:textId="77777777" w:rsidR="00063680" w:rsidRPr="00B50A82" w:rsidRDefault="00907CA0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29.203.870</w:t>
            </w:r>
            <w:r w:rsidR="003649E1" w:rsidRPr="00B50A82">
              <w:rPr>
                <w:rFonts w:ascii="Goudy Old Style" w:hAnsi="Goudy Old Style"/>
                <w:sz w:val="24"/>
                <w:szCs w:val="24"/>
              </w:rPr>
              <w:t>3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039013E4" w14:textId="34B8128F" w:rsidR="00063680" w:rsidRPr="00B50A82" w:rsidRDefault="00836815" w:rsidP="00836815">
            <w:pPr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b/>
                <w:sz w:val="24"/>
                <w:szCs w:val="24"/>
              </w:rPr>
              <w:t xml:space="preserve">            </w:t>
            </w:r>
            <w:r w:rsidR="00063680" w:rsidRPr="00B50A82">
              <w:rPr>
                <w:rFonts w:ascii="Goudy Old Style" w:hAnsi="Goudy Old Style"/>
                <w:b/>
                <w:sz w:val="24"/>
                <w:szCs w:val="24"/>
              </w:rPr>
              <w:t>Executive Director: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42131C" w:rsidRPr="00B50A82">
              <w:rPr>
                <w:rFonts w:ascii="Goudy Old Style" w:hAnsi="Goudy Old Style"/>
                <w:sz w:val="24"/>
                <w:szCs w:val="24"/>
              </w:rPr>
              <w:t>Alyssa Garnett</w:t>
            </w:r>
          </w:p>
          <w:p w14:paraId="6DB43ECE" w14:textId="20F3CE8E" w:rsidR="00063680" w:rsidRDefault="00304C03" w:rsidP="007E2CC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agarnett@stmaryvilla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4447D615" w14:textId="77777777" w:rsidR="00836815" w:rsidRDefault="00836815" w:rsidP="007E2CC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4957B5F1" w14:textId="572E09CE" w:rsidR="00836815" w:rsidRPr="00B50A82" w:rsidRDefault="00836815" w:rsidP="006B314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b/>
                <w:sz w:val="24"/>
                <w:szCs w:val="24"/>
              </w:rPr>
              <w:t>Assistant Director:</w:t>
            </w:r>
            <w:r>
              <w:t xml:space="preserve"> </w:t>
            </w:r>
            <w:r w:rsidRPr="00836815">
              <w:rPr>
                <w:rFonts w:ascii="Goudy Old Style" w:hAnsi="Goudy Old Style"/>
                <w:sz w:val="24"/>
                <w:szCs w:val="24"/>
              </w:rPr>
              <w:t xml:space="preserve">Gerrika Calloway           </w:t>
            </w:r>
            <w:proofErr w:type="gramStart"/>
            <w:r w:rsidRPr="00836815">
              <w:rPr>
                <w:rFonts w:ascii="Goudy Old Style" w:hAnsi="Goudy Old Style"/>
                <w:sz w:val="24"/>
                <w:szCs w:val="24"/>
              </w:rPr>
              <w:t>email:gcalloway@stmaryvilla.org</w:t>
            </w:r>
            <w:proofErr w:type="gramEnd"/>
          </w:p>
        </w:tc>
        <w:tc>
          <w:tcPr>
            <w:tcW w:w="4725" w:type="dxa"/>
            <w:vAlign w:val="center"/>
          </w:tcPr>
          <w:p w14:paraId="25384188" w14:textId="77777777" w:rsidR="00063680" w:rsidRPr="00B50A82" w:rsidRDefault="002C1E89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="00600A78"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oach: 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>Nancy McClellan</w:t>
            </w:r>
          </w:p>
          <w:p w14:paraId="7A36CC8E" w14:textId="77777777" w:rsidR="00063680" w:rsidRPr="00B50A82" w:rsidRDefault="003649E1" w:rsidP="00657F53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29.203.8702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23524EBC" w14:textId="77777777" w:rsidR="00063680" w:rsidRPr="00B50A82" w:rsidRDefault="00063680" w:rsidP="00657F53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313.520.5793 – Cell</w:t>
            </w:r>
          </w:p>
          <w:p w14:paraId="27A3528C" w14:textId="77777777" w:rsidR="00063680" w:rsidRPr="00B50A82" w:rsidRDefault="00907CA0" w:rsidP="00657F53">
            <w:pPr>
              <w:jc w:val="center"/>
              <w:rPr>
                <w:rFonts w:ascii="Goudy Old Style" w:hAnsi="Goudy Old Style"/>
                <w:color w:val="FF6600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mcclellan@stmaryvilla.org</w:t>
            </w:r>
          </w:p>
          <w:p w14:paraId="5A05C959" w14:textId="554D7D5C" w:rsidR="00063680" w:rsidRPr="00B50A82" w:rsidRDefault="00902E7E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# RTS classrooms:  3</w:t>
            </w:r>
          </w:p>
        </w:tc>
      </w:tr>
      <w:tr w:rsidR="00590B5B" w:rsidRPr="00B50A82" w14:paraId="7D7263E4" w14:textId="77777777" w:rsidTr="00431B4C">
        <w:trPr>
          <w:trHeight w:val="576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56EA8162" w14:textId="1624238B" w:rsidR="00590B5B" w:rsidRPr="00B13C9F" w:rsidRDefault="00590B5B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lastRenderedPageBreak/>
              <w:t>Wayne Reed Christian Childcare Center</w:t>
            </w:r>
          </w:p>
        </w:tc>
      </w:tr>
      <w:tr w:rsidR="00590B5B" w:rsidRPr="00B50A82" w14:paraId="241081A7" w14:textId="77777777" w:rsidTr="00431B4C">
        <w:trPr>
          <w:trHeight w:val="2304"/>
        </w:trPr>
        <w:tc>
          <w:tcPr>
            <w:tcW w:w="4913" w:type="dxa"/>
            <w:vAlign w:val="center"/>
          </w:tcPr>
          <w:p w14:paraId="286F131F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bookmarkStart w:id="0" w:name="_Hlk57969979"/>
            <w:r w:rsidRPr="00B50A82">
              <w:rPr>
                <w:rFonts w:ascii="Goudy Old Style" w:hAnsi="Goudy Old Style"/>
                <w:sz w:val="24"/>
                <w:szCs w:val="24"/>
              </w:rPr>
              <w:t>11 Lindsley Avenue</w:t>
            </w:r>
          </w:p>
          <w:p w14:paraId="483D5850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 37210</w:t>
            </w:r>
          </w:p>
          <w:p w14:paraId="7471DCE9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244.9311 - Office</w:t>
            </w:r>
          </w:p>
          <w:bookmarkEnd w:id="0"/>
          <w:p w14:paraId="4F34CD68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17AC5848" w14:textId="77777777" w:rsidR="00751784" w:rsidRDefault="00751784" w:rsidP="00751784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b/>
                <w:sz w:val="24"/>
                <w:szCs w:val="24"/>
              </w:rPr>
              <w:t xml:space="preserve">Interim </w:t>
            </w:r>
            <w:r w:rsidR="00590B5B"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</w:t>
            </w:r>
            <w:r>
              <w:rPr>
                <w:rFonts w:ascii="Goudy Old Style" w:hAnsi="Goudy Old Style"/>
                <w:sz w:val="24"/>
                <w:szCs w:val="24"/>
              </w:rPr>
              <w:t>Kenetha Boyd</w:t>
            </w:r>
          </w:p>
          <w:p w14:paraId="39A0E62E" w14:textId="6A10FCC3" w:rsidR="00590B5B" w:rsidRPr="00B50A82" w:rsidRDefault="00304C03" w:rsidP="00751784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751784" w:rsidRPr="00751784">
              <w:rPr>
                <w:rFonts w:ascii="Goudy Old Style" w:hAnsi="Goudy Old Style"/>
                <w:sz w:val="24"/>
                <w:szCs w:val="24"/>
              </w:rPr>
              <w:t>kenetha.boyd@waynereedchildcare.org</w:t>
            </w:r>
          </w:p>
        </w:tc>
        <w:tc>
          <w:tcPr>
            <w:tcW w:w="4725" w:type="dxa"/>
            <w:vAlign w:val="center"/>
          </w:tcPr>
          <w:p w14:paraId="03D82110" w14:textId="51AE8230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oach: </w:t>
            </w:r>
            <w:r w:rsidR="00973C8E">
              <w:rPr>
                <w:rFonts w:ascii="Goudy Old Style" w:hAnsi="Goudy Old Style"/>
                <w:b/>
                <w:sz w:val="24"/>
                <w:szCs w:val="24"/>
              </w:rPr>
              <w:t xml:space="preserve">Christen </w:t>
            </w:r>
            <w:r w:rsidR="00F71320">
              <w:rPr>
                <w:rFonts w:ascii="Goudy Old Style" w:hAnsi="Goudy Old Style"/>
                <w:b/>
                <w:sz w:val="24"/>
                <w:szCs w:val="24"/>
              </w:rPr>
              <w:t>Newby</w:t>
            </w:r>
          </w:p>
          <w:p w14:paraId="157902F6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244.9311 – Office</w:t>
            </w:r>
          </w:p>
          <w:p w14:paraId="5E7347EB" w14:textId="45914B72" w:rsidR="00590B5B" w:rsidRDefault="00F71320" w:rsidP="00F71320">
            <w:pPr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 xml:space="preserve">                   615.556.0016</w:t>
            </w:r>
            <w:r w:rsidR="0083039A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590B5B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72082350" w14:textId="221A87B2" w:rsidR="00F71320" w:rsidRPr="00B50A82" w:rsidRDefault="00F71320" w:rsidP="00F71320">
            <w:pPr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christen.newby@waynereedchildcare.org</w:t>
            </w:r>
          </w:p>
          <w:p w14:paraId="104E39EA" w14:textId="352E8913" w:rsidR="00590B5B" w:rsidRPr="00B13C9F" w:rsidRDefault="00590B5B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# RTS classrooms:  3</w:t>
            </w:r>
          </w:p>
        </w:tc>
      </w:tr>
      <w:tr w:rsidR="002A2CE2" w:rsidRPr="00B50A82" w14:paraId="3306789E" w14:textId="77777777" w:rsidTr="00306B2E">
        <w:trPr>
          <w:trHeight w:val="863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1DF22CD6" w14:textId="5B70DB92" w:rsidR="002A2CE2" w:rsidRDefault="005811F0" w:rsidP="00590B5B">
            <w:pPr>
              <w:jc w:val="center"/>
              <w:rPr>
                <w:rFonts w:ascii="Goudy Old Style" w:hAnsi="Goudy Old Style"/>
                <w:b/>
                <w:bCs/>
                <w:sz w:val="28"/>
                <w:szCs w:val="28"/>
              </w:rPr>
            </w:pPr>
            <w:r w:rsidRPr="002A2CE2">
              <w:rPr>
                <w:rFonts w:ascii="Goudy Old Style" w:hAnsi="Goudy Old Style"/>
                <w:b/>
                <w:bCs/>
                <w:sz w:val="28"/>
                <w:szCs w:val="28"/>
              </w:rPr>
              <w:t>15</w:t>
            </w:r>
            <w:r w:rsidRPr="002A2CE2">
              <w:rPr>
                <w:rFonts w:ascii="Goudy Old Style" w:hAnsi="Goudy Old Style"/>
                <w:b/>
                <w:bCs/>
                <w:sz w:val="28"/>
                <w:szCs w:val="28"/>
                <w:vertAlign w:val="superscript"/>
              </w:rPr>
              <w:t>th</w:t>
            </w:r>
            <w:r w:rsidRPr="002A2CE2">
              <w:rPr>
                <w:rFonts w:ascii="Goudy Old Style" w:hAnsi="Goudy Old Style"/>
                <w:b/>
                <w:bCs/>
                <w:sz w:val="28"/>
                <w:szCs w:val="28"/>
              </w:rPr>
              <w:t xml:space="preserve"> Avenue</w:t>
            </w:r>
            <w:r>
              <w:rPr>
                <w:rFonts w:ascii="Goudy Old Style" w:hAnsi="Goudy Old Style"/>
                <w:b/>
                <w:bCs/>
                <w:sz w:val="28"/>
                <w:szCs w:val="28"/>
              </w:rPr>
              <w:t xml:space="preserve"> Learning Academy</w:t>
            </w:r>
            <w:r w:rsidRPr="002A2CE2">
              <w:rPr>
                <w:rFonts w:ascii="Goudy Old Style" w:hAnsi="Goudy Old Style"/>
                <w:b/>
                <w:bCs/>
                <w:sz w:val="28"/>
                <w:szCs w:val="28"/>
              </w:rPr>
              <w:t xml:space="preserve"> </w:t>
            </w:r>
            <w:r w:rsidR="002A2CE2" w:rsidRPr="002A2CE2">
              <w:rPr>
                <w:rFonts w:ascii="Goudy Old Style" w:hAnsi="Goudy Old Style"/>
                <w:b/>
                <w:bCs/>
                <w:sz w:val="28"/>
                <w:szCs w:val="28"/>
              </w:rPr>
              <w:t>North at The Bethlehem Center</w:t>
            </w:r>
          </w:p>
          <w:p w14:paraId="4F3EB083" w14:textId="7DBD5293" w:rsidR="002A2CE2" w:rsidRPr="002A2CE2" w:rsidRDefault="002A2CE2" w:rsidP="00590B5B">
            <w:pPr>
              <w:jc w:val="center"/>
              <w:rPr>
                <w:rFonts w:ascii="Goudy Old Style" w:hAnsi="Goudy Old Style" w:cs="Courier New"/>
                <w:sz w:val="28"/>
                <w:szCs w:val="28"/>
              </w:rPr>
            </w:pPr>
            <w:r w:rsidRPr="002A2CE2">
              <w:rPr>
                <w:rFonts w:ascii="Goudy Old Style" w:hAnsi="Goudy Old Style" w:cs="Courier New"/>
                <w:sz w:val="24"/>
                <w:szCs w:val="24"/>
              </w:rPr>
              <w:t xml:space="preserve">Emerging Read to Succeed </w:t>
            </w:r>
            <w:r w:rsidR="00BC17E2">
              <w:rPr>
                <w:rFonts w:ascii="Goudy Old Style" w:hAnsi="Goudy Old Style" w:cs="Courier New"/>
                <w:sz w:val="24"/>
                <w:szCs w:val="24"/>
              </w:rPr>
              <w:t>Site</w:t>
            </w:r>
          </w:p>
        </w:tc>
      </w:tr>
      <w:tr w:rsidR="0007708F" w:rsidRPr="00B50A82" w14:paraId="5AE0C895" w14:textId="77777777" w:rsidTr="006F39CA">
        <w:trPr>
          <w:trHeight w:val="2304"/>
        </w:trPr>
        <w:tc>
          <w:tcPr>
            <w:tcW w:w="9638" w:type="dxa"/>
            <w:gridSpan w:val="2"/>
            <w:vAlign w:val="center"/>
          </w:tcPr>
          <w:p w14:paraId="3A0196C7" w14:textId="77777777" w:rsidR="0007708F" w:rsidRPr="005811F0" w:rsidRDefault="0007708F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1417 Charlotte Ave</w:t>
            </w:r>
          </w:p>
          <w:p w14:paraId="6A021407" w14:textId="0619C85A" w:rsidR="0007708F" w:rsidRPr="005811F0" w:rsidRDefault="0007708F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Nashville, TN 37203</w:t>
            </w:r>
          </w:p>
          <w:p w14:paraId="2627DF71" w14:textId="56632038" w:rsidR="005811F0" w:rsidRDefault="005811F0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615.647.7174- Office</w:t>
            </w:r>
          </w:p>
          <w:p w14:paraId="33D7DFAF" w14:textId="7BAD0028" w:rsidR="009713C9" w:rsidRDefault="009713C9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6C94CE89" w14:textId="67F13DB0" w:rsidR="009713C9" w:rsidRPr="00B50A82" w:rsidRDefault="009713C9" w:rsidP="009713C9">
            <w:pPr>
              <w:jc w:val="center"/>
              <w:rPr>
                <w:rFonts w:ascii="Goudy Old Style" w:eastAsia="Calibri" w:hAnsi="Goudy Old Style" w:cs="Times New Roman"/>
                <w:sz w:val="24"/>
                <w:szCs w:val="24"/>
              </w:rPr>
            </w:pPr>
            <w:r w:rsidRPr="009713C9">
              <w:rPr>
                <w:rFonts w:ascii="Goudy Old Style" w:eastAsia="Calibri" w:hAnsi="Goudy Old Style" w:cs="Times New Roman"/>
                <w:b/>
                <w:bCs/>
                <w:sz w:val="24"/>
                <w:szCs w:val="24"/>
              </w:rPr>
              <w:t>CEO:</w:t>
            </w:r>
            <w:r>
              <w:rPr>
                <w:rFonts w:ascii="Goudy Old Style" w:eastAsia="Calibri" w:hAnsi="Goudy Old Style" w:cs="Times New Roman"/>
                <w:sz w:val="24"/>
                <w:szCs w:val="24"/>
              </w:rPr>
              <w:t xml:space="preserve"> </w:t>
            </w:r>
            <w:r w:rsidRPr="00B50A82">
              <w:rPr>
                <w:rFonts w:ascii="Goudy Old Style" w:eastAsia="Calibri" w:hAnsi="Goudy Old Style" w:cs="Times New Roman"/>
                <w:sz w:val="24"/>
                <w:szCs w:val="24"/>
              </w:rPr>
              <w:t>Steve Fleming,</w:t>
            </w:r>
          </w:p>
          <w:p w14:paraId="23C43E21" w14:textId="77777777" w:rsidR="009713C9" w:rsidRPr="00B13C9F" w:rsidRDefault="009713C9" w:rsidP="009713C9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13C9F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sfleming@bethlehemcenters.org</w:t>
            </w:r>
          </w:p>
          <w:p w14:paraId="3A90423E" w14:textId="77777777" w:rsidR="009713C9" w:rsidRPr="00B50A82" w:rsidRDefault="009713C9" w:rsidP="009713C9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615.329.3386 ex 230 – Office</w:t>
            </w:r>
          </w:p>
          <w:p w14:paraId="6CC7322C" w14:textId="77777777" w:rsidR="0007708F" w:rsidRPr="005811F0" w:rsidRDefault="0007708F" w:rsidP="009713C9">
            <w:pPr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</w:p>
          <w:p w14:paraId="30DCB5D3" w14:textId="73794D24" w:rsidR="0007708F" w:rsidRPr="005811F0" w:rsidRDefault="0007708F" w:rsidP="00BC17E2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  <w:r w:rsidRPr="005811F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 xml:space="preserve">Executive Director – </w:t>
            </w:r>
            <w:r w:rsidR="005811F0" w:rsidRPr="005811F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Penny Payne</w:t>
            </w:r>
          </w:p>
          <w:p w14:paraId="1E38329A" w14:textId="07D01000" w:rsidR="0007708F" w:rsidRPr="005811F0" w:rsidRDefault="005811F0" w:rsidP="00BC17E2">
            <w:pPr>
              <w:jc w:val="center"/>
              <w:rPr>
                <w:rFonts w:ascii="Goudy Old Style" w:eastAsia="Calibri" w:hAnsi="Goudy Old Style" w:cs="Times New Roman"/>
                <w:sz w:val="24"/>
                <w:szCs w:val="24"/>
              </w:rPr>
            </w:pPr>
            <w:r w:rsidRPr="005811F0">
              <w:rPr>
                <w:rFonts w:ascii="Goudy Old Style" w:eastAsia="Calibri" w:hAnsi="Goudy Old Style" w:cs="Times New Roman"/>
                <w:sz w:val="24"/>
                <w:szCs w:val="24"/>
              </w:rPr>
              <w:t>learningacademy15thaven@yahoo.com</w:t>
            </w:r>
          </w:p>
          <w:p w14:paraId="540282A7" w14:textId="3D2DA60E" w:rsidR="005811F0" w:rsidRPr="005811F0" w:rsidRDefault="005811F0" w:rsidP="00BC17E2">
            <w:pPr>
              <w:jc w:val="center"/>
              <w:rPr>
                <w:rFonts w:ascii="Goudy Old Style" w:eastAsia="Calibri" w:hAnsi="Goudy Old Style" w:cs="Times New Roman"/>
                <w:sz w:val="24"/>
                <w:szCs w:val="24"/>
              </w:rPr>
            </w:pPr>
          </w:p>
          <w:p w14:paraId="1B483BAF" w14:textId="0638F84B" w:rsidR="005811F0" w:rsidRPr="005811F0" w:rsidRDefault="005811F0" w:rsidP="00BC17E2">
            <w:pPr>
              <w:jc w:val="center"/>
              <w:rPr>
                <w:rFonts w:ascii="Goudy Old Style" w:eastAsia="Calibri" w:hAnsi="Goudy Old Style" w:cs="Times New Roman"/>
                <w:b/>
                <w:bCs/>
                <w:sz w:val="24"/>
                <w:szCs w:val="24"/>
              </w:rPr>
            </w:pPr>
            <w:r w:rsidRPr="005811F0">
              <w:rPr>
                <w:rFonts w:ascii="Goudy Old Style" w:eastAsia="Calibri" w:hAnsi="Goudy Old Style" w:cs="Times New Roman"/>
                <w:b/>
                <w:bCs/>
                <w:sz w:val="24"/>
                <w:szCs w:val="24"/>
              </w:rPr>
              <w:t>Preschool Director: Erica Coure</w:t>
            </w:r>
          </w:p>
          <w:p w14:paraId="529A0E1E" w14:textId="5B1299FC" w:rsidR="005811F0" w:rsidRPr="005811F0" w:rsidRDefault="005811F0" w:rsidP="00BC17E2">
            <w:pPr>
              <w:jc w:val="center"/>
              <w:rPr>
                <w:rFonts w:ascii="Goudy Old Style" w:eastAsia="Calibri" w:hAnsi="Goudy Old Style" w:cs="Times New Roman"/>
                <w:sz w:val="24"/>
                <w:szCs w:val="24"/>
              </w:rPr>
            </w:pPr>
            <w:r w:rsidRPr="005811F0">
              <w:rPr>
                <w:rFonts w:ascii="Goudy Old Style" w:eastAsia="Calibri" w:hAnsi="Goudy Old Style" w:cs="Times New Roman"/>
                <w:sz w:val="24"/>
                <w:szCs w:val="24"/>
              </w:rPr>
              <w:t>erica.coure@yahoo.com</w:t>
            </w:r>
          </w:p>
          <w:p w14:paraId="759DF87B" w14:textId="23C997C4" w:rsidR="0007708F" w:rsidRPr="005811F0" w:rsidRDefault="0007708F" w:rsidP="005811F0">
            <w:pPr>
              <w:rPr>
                <w:rFonts w:ascii="Goudy Old Style" w:hAnsi="Goudy Old Style"/>
                <w:sz w:val="24"/>
                <w:szCs w:val="24"/>
              </w:rPr>
            </w:pPr>
          </w:p>
          <w:p w14:paraId="7565BBC1" w14:textId="4C1FA8DD" w:rsidR="0007708F" w:rsidRPr="00B13C9F" w:rsidRDefault="0007708F" w:rsidP="0093457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</w:tc>
      </w:tr>
      <w:tr w:rsidR="00BC17E2" w:rsidRPr="00B50A82" w14:paraId="78F8B710" w14:textId="77777777" w:rsidTr="00306B2E">
        <w:trPr>
          <w:trHeight w:val="818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191BF967" w14:textId="77777777" w:rsidR="00BC17E2" w:rsidRDefault="00BC17E2" w:rsidP="00590B5B">
            <w:pPr>
              <w:jc w:val="center"/>
              <w:rPr>
                <w:rFonts w:ascii="Goudy Old Style" w:hAnsi="Goudy Old Style"/>
                <w:b/>
                <w:bCs/>
                <w:sz w:val="28"/>
                <w:szCs w:val="28"/>
              </w:rPr>
            </w:pPr>
            <w:r>
              <w:rPr>
                <w:rFonts w:ascii="Goudy Old Style" w:hAnsi="Goudy Old Style"/>
                <w:b/>
                <w:bCs/>
                <w:sz w:val="28"/>
                <w:szCs w:val="28"/>
              </w:rPr>
              <w:t>Schrader Lane at Vine Hill</w:t>
            </w:r>
          </w:p>
          <w:p w14:paraId="21093310" w14:textId="16C6E5ED" w:rsidR="00BC17E2" w:rsidRPr="00BC17E2" w:rsidRDefault="00BC17E2" w:rsidP="00590B5B">
            <w:pPr>
              <w:jc w:val="center"/>
              <w:rPr>
                <w:rFonts w:ascii="Goudy Old Style" w:hAnsi="Goudy Old Style"/>
                <w:sz w:val="28"/>
                <w:szCs w:val="28"/>
              </w:rPr>
            </w:pPr>
            <w:r w:rsidRPr="00BC17E2">
              <w:rPr>
                <w:rFonts w:ascii="Goudy Old Style" w:hAnsi="Goudy Old Style"/>
                <w:sz w:val="24"/>
                <w:szCs w:val="24"/>
              </w:rPr>
              <w:t>Emerging Read to Succeed Site</w:t>
            </w:r>
          </w:p>
        </w:tc>
      </w:tr>
      <w:tr w:rsidR="0007708F" w:rsidRPr="00B50A82" w14:paraId="0854679E" w14:textId="77777777" w:rsidTr="00B70F15">
        <w:trPr>
          <w:trHeight w:val="2304"/>
        </w:trPr>
        <w:tc>
          <w:tcPr>
            <w:tcW w:w="9638" w:type="dxa"/>
            <w:gridSpan w:val="2"/>
            <w:vAlign w:val="center"/>
          </w:tcPr>
          <w:p w14:paraId="541429DC" w14:textId="77777777" w:rsidR="0007708F" w:rsidRPr="005811F0" w:rsidRDefault="0007708F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603 Benton Avenue</w:t>
            </w:r>
          </w:p>
          <w:p w14:paraId="2496C274" w14:textId="21B122F1" w:rsidR="0007708F" w:rsidRPr="005811F0" w:rsidRDefault="0007708F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Nashville, TN 37204</w:t>
            </w:r>
          </w:p>
          <w:p w14:paraId="07E4F011" w14:textId="77777777" w:rsidR="005811F0" w:rsidRPr="005811F0" w:rsidRDefault="005811F0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615.385.0089 – Office</w:t>
            </w:r>
          </w:p>
          <w:p w14:paraId="46AE9456" w14:textId="77777777" w:rsidR="0007708F" w:rsidRPr="005811F0" w:rsidRDefault="0007708F" w:rsidP="005811F0">
            <w:pPr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</w:p>
          <w:p w14:paraId="327D89ED" w14:textId="77777777" w:rsidR="0007708F" w:rsidRPr="005811F0" w:rsidRDefault="0007708F" w:rsidP="00BC17E2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  <w:r w:rsidRPr="005811F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Executive Director – Monique Hudson</w:t>
            </w:r>
          </w:p>
          <w:p w14:paraId="1521050B" w14:textId="77777777" w:rsidR="0007708F" w:rsidRPr="005811F0" w:rsidRDefault="0007708F" w:rsidP="00BC17E2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hodison.ic@gmail.com</w:t>
            </w:r>
            <w:r w:rsidRPr="005811F0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 xml:space="preserve"> </w:t>
            </w:r>
          </w:p>
          <w:p w14:paraId="5B765A3C" w14:textId="77777777" w:rsidR="0007708F" w:rsidRDefault="0007708F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0AF1CF20" w14:textId="77777777" w:rsidR="00875512" w:rsidRDefault="00875512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18E01684" w14:textId="77777777" w:rsidR="00875512" w:rsidRDefault="00875512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2B63B6BD" w14:textId="77777777" w:rsidR="00875512" w:rsidRDefault="00875512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09205D68" w14:textId="77777777" w:rsidR="00875512" w:rsidRDefault="00875512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1A59333C" w14:textId="77777777" w:rsidR="00875512" w:rsidRDefault="00875512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065BBC53" w14:textId="39AC1973" w:rsidR="00875512" w:rsidRPr="00B13C9F" w:rsidRDefault="00875512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</w:tc>
      </w:tr>
      <w:tr w:rsidR="00306B2E" w:rsidRPr="00B50A82" w14:paraId="6DE5A8DD" w14:textId="77777777" w:rsidTr="00306B2E">
        <w:trPr>
          <w:trHeight w:val="665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612BF1BC" w14:textId="33109AEF" w:rsidR="00306B2E" w:rsidRPr="00B50A82" w:rsidRDefault="00306B2E" w:rsidP="00306B2E">
            <w:pPr>
              <w:jc w:val="center"/>
              <w:rPr>
                <w:rFonts w:ascii="Goudy Old Style" w:hAnsi="Goudy Old Style" w:cs="Courier New"/>
                <w:b/>
                <w:sz w:val="24"/>
                <w:szCs w:val="24"/>
              </w:rPr>
            </w:pPr>
            <w:r>
              <w:rPr>
                <w:rFonts w:ascii="Goudy Old Style" w:hAnsi="Goudy Old Style"/>
                <w:b/>
                <w:bCs/>
                <w:sz w:val="28"/>
                <w:szCs w:val="28"/>
              </w:rPr>
              <w:lastRenderedPageBreak/>
              <w:t>United Way of Greater Nashville</w:t>
            </w:r>
          </w:p>
        </w:tc>
      </w:tr>
      <w:tr w:rsidR="00306B2E" w:rsidRPr="00B50A82" w14:paraId="1501C153" w14:textId="77777777" w:rsidTr="00934572">
        <w:trPr>
          <w:trHeight w:val="2304"/>
        </w:trPr>
        <w:tc>
          <w:tcPr>
            <w:tcW w:w="4913" w:type="dxa"/>
            <w:vAlign w:val="center"/>
          </w:tcPr>
          <w:p w14:paraId="070E5AEB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250 Venture Circle</w:t>
            </w:r>
          </w:p>
          <w:p w14:paraId="4CC2AB3C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37228</w:t>
            </w:r>
          </w:p>
          <w:p w14:paraId="632FE9AC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</w:p>
          <w:p w14:paraId="40245343" w14:textId="0E9EA498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Assoc. Dir.</w:t>
            </w:r>
            <w:r w:rsidRPr="00B50A82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 xml:space="preserve">, Education – </w:t>
            </w:r>
          </w:p>
          <w:p w14:paraId="4C9AFAC5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Apri Gassaway</w:t>
            </w:r>
          </w:p>
          <w:p w14:paraId="709331B4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apri.gassaway@unitedwaygn.org</w:t>
            </w: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 xml:space="preserve"> </w:t>
            </w:r>
          </w:p>
          <w:p w14:paraId="59E6B3EF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615.780.2408 – Office</w:t>
            </w:r>
          </w:p>
          <w:p w14:paraId="0291C73F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</w:p>
          <w:p w14:paraId="2D95732F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Manager, Early Learning </w:t>
            </w:r>
            <w:r>
              <w:rPr>
                <w:rFonts w:ascii="Goudy Old Style" w:hAnsi="Goudy Old Style"/>
                <w:b/>
                <w:sz w:val="24"/>
                <w:szCs w:val="24"/>
              </w:rPr>
              <w:t>and Training</w:t>
            </w: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 – </w:t>
            </w:r>
          </w:p>
          <w:p w14:paraId="5970ADDD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Elandriel Lewis</w:t>
            </w:r>
          </w:p>
          <w:p w14:paraId="52CAD552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elandriel.lewis@unitedwaygn.org</w:t>
            </w:r>
          </w:p>
          <w:p w14:paraId="6500773A" w14:textId="4A66830E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780.2446 – Office</w:t>
            </w:r>
          </w:p>
        </w:tc>
        <w:tc>
          <w:tcPr>
            <w:tcW w:w="4725" w:type="dxa"/>
            <w:vAlign w:val="center"/>
          </w:tcPr>
          <w:p w14:paraId="5342A4B5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>Manager, Read to Succeed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>:  Ambere Lewis</w:t>
            </w:r>
          </w:p>
          <w:p w14:paraId="3EB5A306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ambere.lewis@unitedwaygn.org</w:t>
            </w:r>
          </w:p>
          <w:p w14:paraId="593BECE7" w14:textId="6612C39E" w:rsidR="00306B2E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780.2478 – Office</w:t>
            </w:r>
          </w:p>
          <w:p w14:paraId="78E780A0" w14:textId="643E8078" w:rsidR="0007708F" w:rsidRDefault="0007708F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666F67BB" w14:textId="5C185F5F" w:rsidR="0007708F" w:rsidRDefault="006B314B" w:rsidP="0007708F">
            <w:pPr>
              <w:jc w:val="center"/>
              <w:rPr>
                <w:rFonts w:ascii="Goudy Old Style" w:hAnsi="Goudy Old Style"/>
                <w:bCs/>
                <w:sz w:val="24"/>
                <w:szCs w:val="24"/>
              </w:rPr>
            </w:pPr>
            <w:r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Tier 1 </w:t>
            </w:r>
            <w:r w:rsidR="0007708F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Shared </w:t>
            </w:r>
            <w:r w:rsidR="0007708F"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="0007708F"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oach: </w:t>
            </w:r>
            <w:r w:rsidR="00551684" w:rsidRPr="00551684">
              <w:rPr>
                <w:rFonts w:ascii="Goudy Old Style" w:hAnsi="Goudy Old Style"/>
                <w:bCs/>
                <w:sz w:val="24"/>
                <w:szCs w:val="24"/>
              </w:rPr>
              <w:t>Emma Berry</w:t>
            </w:r>
          </w:p>
          <w:p w14:paraId="3440B506" w14:textId="4FA61558" w:rsidR="00551684" w:rsidRPr="00B50A82" w:rsidRDefault="00551684" w:rsidP="0007708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51684">
              <w:rPr>
                <w:rFonts w:ascii="Goudy Old Style" w:hAnsi="Goudy Old Style"/>
                <w:sz w:val="24"/>
                <w:szCs w:val="24"/>
              </w:rPr>
              <w:t>emma.berry@vanderbilt.edu</w:t>
            </w:r>
          </w:p>
          <w:p w14:paraId="5AEB59C2" w14:textId="77777777" w:rsidR="0007708F" w:rsidRPr="00B50A82" w:rsidRDefault="0007708F" w:rsidP="0007708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– Office</w:t>
            </w:r>
          </w:p>
          <w:p w14:paraId="11DF45BD" w14:textId="7D2A18BD" w:rsidR="0007708F" w:rsidRPr="00B50A82" w:rsidRDefault="000D05DD" w:rsidP="0007708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423-802-0389</w:t>
            </w:r>
            <w:r w:rsidR="0007708F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4CD36FA8" w14:textId="2B017AC3" w:rsidR="0007708F" w:rsidRPr="00B50A82" w:rsidRDefault="0007708F" w:rsidP="0007708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RTS classrooms: </w:t>
            </w:r>
            <w:r w:rsidR="006B314B">
              <w:rPr>
                <w:rFonts w:ascii="Goudy Old Style" w:hAnsi="Goudy Old Style"/>
                <w:sz w:val="24"/>
                <w:szCs w:val="24"/>
              </w:rPr>
              <w:t>7</w:t>
            </w:r>
          </w:p>
          <w:p w14:paraId="6AFC3DF2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69E1598F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50A82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 xml:space="preserve">Administrative Assistant – </w:t>
            </w: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Renee Henderson</w:t>
            </w:r>
          </w:p>
          <w:p w14:paraId="0535AB7A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renee.henderson@unitedwaygn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5DEAD532" w14:textId="770029B4" w:rsidR="00306B2E" w:rsidRPr="00B50A82" w:rsidRDefault="00306B2E" w:rsidP="00306B2E">
            <w:pPr>
              <w:jc w:val="center"/>
              <w:rPr>
                <w:rFonts w:ascii="Goudy Old Style" w:hAnsi="Goudy Old Style" w:cs="Courier New"/>
                <w:b/>
                <w:sz w:val="24"/>
                <w:szCs w:val="24"/>
              </w:rPr>
            </w:pP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615.780.2472</w:t>
            </w:r>
          </w:p>
        </w:tc>
      </w:tr>
    </w:tbl>
    <w:p w14:paraId="4719EA2F" w14:textId="6F5FE19B" w:rsidR="00063680" w:rsidRPr="00B50A82" w:rsidRDefault="00063680">
      <w:pPr>
        <w:rPr>
          <w:rFonts w:ascii="Goudy Old Style" w:hAnsi="Goudy Old Style"/>
          <w:sz w:val="24"/>
          <w:szCs w:val="24"/>
        </w:rPr>
      </w:pPr>
    </w:p>
    <w:sectPr w:rsidR="00063680" w:rsidRPr="00B50A82" w:rsidSect="005349C5">
      <w:headerReference w:type="default" r:id="rId7"/>
      <w:pgSz w:w="12240" w:h="15840"/>
      <w:pgMar w:top="1440" w:right="1152" w:bottom="1008" w:left="1440" w:header="100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14D9C8" w14:textId="77777777" w:rsidR="00A20085" w:rsidRDefault="00A20085" w:rsidP="009B3AAF">
      <w:pPr>
        <w:spacing w:after="0" w:line="240" w:lineRule="auto"/>
      </w:pPr>
      <w:r>
        <w:separator/>
      </w:r>
    </w:p>
  </w:endnote>
  <w:endnote w:type="continuationSeparator" w:id="0">
    <w:p w14:paraId="02FA0775" w14:textId="77777777" w:rsidR="00A20085" w:rsidRDefault="00A20085" w:rsidP="009B3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77BECB" w14:textId="77777777" w:rsidR="00A20085" w:rsidRDefault="00A20085" w:rsidP="009B3AAF">
      <w:pPr>
        <w:spacing w:after="0" w:line="240" w:lineRule="auto"/>
      </w:pPr>
      <w:r>
        <w:separator/>
      </w:r>
    </w:p>
  </w:footnote>
  <w:footnote w:type="continuationSeparator" w:id="0">
    <w:p w14:paraId="1B675017" w14:textId="77777777" w:rsidR="00A20085" w:rsidRDefault="00A20085" w:rsidP="009B3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6E1C7" w14:textId="77777777" w:rsidR="00BA6C0E" w:rsidRPr="00BC2040" w:rsidRDefault="00BC2040" w:rsidP="00BA6C0E">
    <w:pPr>
      <w:pStyle w:val="Header"/>
      <w:jc w:val="center"/>
      <w:rPr>
        <w:rFonts w:ascii="Garamond" w:hAnsi="Garamond"/>
        <w:b/>
        <w:sz w:val="28"/>
        <w:szCs w:val="28"/>
      </w:rPr>
    </w:pPr>
    <w:r w:rsidRPr="006757F2">
      <w:rPr>
        <w:noProof/>
        <w:sz w:val="24"/>
        <w:szCs w:val="24"/>
      </w:rPr>
      <w:drawing>
        <wp:anchor distT="0" distB="0" distL="114300" distR="114300" simplePos="0" relativeHeight="251661312" behindDoc="1" locked="0" layoutInCell="1" allowOverlap="1" wp14:anchorId="084726E8" wp14:editId="2CAC5558">
          <wp:simplePos x="0" y="0"/>
          <wp:positionH relativeFrom="column">
            <wp:posOffset>5943600</wp:posOffset>
          </wp:positionH>
          <wp:positionV relativeFrom="paragraph">
            <wp:posOffset>-276225</wp:posOffset>
          </wp:positionV>
          <wp:extent cx="520065" cy="628650"/>
          <wp:effectExtent l="0" t="0" r="0" b="0"/>
          <wp:wrapTight wrapText="bothSides">
            <wp:wrapPolygon edited="0">
              <wp:start x="3956" y="0"/>
              <wp:lineTo x="0" y="3273"/>
              <wp:lineTo x="0" y="19636"/>
              <wp:lineTo x="5538" y="20945"/>
              <wp:lineTo x="15033" y="20945"/>
              <wp:lineTo x="20571" y="19636"/>
              <wp:lineTo x="20571" y="1964"/>
              <wp:lineTo x="16615" y="0"/>
              <wp:lineTo x="3956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Logos &amp; Fonts\UW Logos\Transparent Logos for Word and PowerPoint\Asterisk_Trans_Yello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2006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757F2">
      <w:rPr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A52DA3F" wp14:editId="078B9575">
          <wp:simplePos x="0" y="0"/>
          <wp:positionH relativeFrom="column">
            <wp:posOffset>-562610</wp:posOffset>
          </wp:positionH>
          <wp:positionV relativeFrom="paragraph">
            <wp:posOffset>-276225</wp:posOffset>
          </wp:positionV>
          <wp:extent cx="523875" cy="631190"/>
          <wp:effectExtent l="0" t="0" r="9525" b="0"/>
          <wp:wrapTight wrapText="bothSides">
            <wp:wrapPolygon edited="0">
              <wp:start x="3927" y="0"/>
              <wp:lineTo x="0" y="3260"/>
              <wp:lineTo x="0" y="19557"/>
              <wp:lineTo x="5498" y="20861"/>
              <wp:lineTo x="15709" y="20861"/>
              <wp:lineTo x="21207" y="19557"/>
              <wp:lineTo x="21207" y="1956"/>
              <wp:lineTo x="16495" y="0"/>
              <wp:lineTo x="3927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Logos &amp; Fonts\UW Logos\Transparent Logos for Word and PowerPoint\Asterisk_Trans_Yello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23875" cy="631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B3AAF" w:rsidRPr="006757F2">
      <w:rPr>
        <w:rFonts w:ascii="Garamond" w:hAnsi="Garamond"/>
        <w:b/>
        <w:sz w:val="24"/>
        <w:szCs w:val="24"/>
      </w:rPr>
      <w:t xml:space="preserve"> </w:t>
    </w:r>
    <w:r w:rsidR="00BA6C0E">
      <w:rPr>
        <w:rFonts w:ascii="Garamond" w:hAnsi="Garamond"/>
        <w:b/>
        <w:sz w:val="28"/>
        <w:szCs w:val="28"/>
      </w:rPr>
      <w:t>Read t</w:t>
    </w:r>
    <w:r w:rsidR="009B3AAF" w:rsidRPr="00BC2040">
      <w:rPr>
        <w:rFonts w:ascii="Garamond" w:hAnsi="Garamond"/>
        <w:b/>
        <w:sz w:val="28"/>
        <w:szCs w:val="28"/>
      </w:rPr>
      <w:t>o Succeed</w:t>
    </w:r>
  </w:p>
  <w:p w14:paraId="2DD03EE0" w14:textId="77777777" w:rsidR="00627F81" w:rsidRPr="006757F2" w:rsidRDefault="00C64568" w:rsidP="00627F81">
    <w:pPr>
      <w:pStyle w:val="Header"/>
      <w:tabs>
        <w:tab w:val="center" w:pos="4824"/>
        <w:tab w:val="right" w:pos="9648"/>
      </w:tabs>
      <w:jc w:val="center"/>
      <w:rPr>
        <w:rFonts w:ascii="Garamond" w:hAnsi="Garamond"/>
        <w:b/>
        <w:sz w:val="28"/>
        <w:szCs w:val="28"/>
      </w:rPr>
    </w:pPr>
    <w:r>
      <w:rPr>
        <w:rFonts w:ascii="Garamond" w:hAnsi="Garamond"/>
        <w:b/>
        <w:sz w:val="28"/>
        <w:szCs w:val="28"/>
      </w:rPr>
      <w:t>C</w:t>
    </w:r>
    <w:r w:rsidR="00BC2040" w:rsidRPr="00BC2040">
      <w:rPr>
        <w:rFonts w:ascii="Garamond" w:hAnsi="Garamond"/>
        <w:b/>
        <w:sz w:val="28"/>
        <w:szCs w:val="28"/>
      </w:rPr>
      <w:t>ontact</w:t>
    </w:r>
    <w:r w:rsidR="006D23FD" w:rsidRPr="00BC2040">
      <w:rPr>
        <w:rFonts w:ascii="Garamond" w:hAnsi="Garamond"/>
        <w:b/>
        <w:sz w:val="28"/>
        <w:szCs w:val="28"/>
      </w:rPr>
      <w:t xml:space="preserve"> Inform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IyN7CwNDc0NjBR0lEKTi0uzszPAymwqAUAzJsL9CwAAAA="/>
  </w:docVars>
  <w:rsids>
    <w:rsidRoot w:val="009270BC"/>
    <w:rsid w:val="00001F26"/>
    <w:rsid w:val="000138C9"/>
    <w:rsid w:val="00016F78"/>
    <w:rsid w:val="00017FDE"/>
    <w:rsid w:val="00021197"/>
    <w:rsid w:val="0002389A"/>
    <w:rsid w:val="00025392"/>
    <w:rsid w:val="000258B1"/>
    <w:rsid w:val="000558A7"/>
    <w:rsid w:val="00063680"/>
    <w:rsid w:val="0007135A"/>
    <w:rsid w:val="0007665E"/>
    <w:rsid w:val="0007708F"/>
    <w:rsid w:val="00077806"/>
    <w:rsid w:val="000850A7"/>
    <w:rsid w:val="000A0179"/>
    <w:rsid w:val="000A6BB8"/>
    <w:rsid w:val="000B3C77"/>
    <w:rsid w:val="000C0734"/>
    <w:rsid w:val="000C5168"/>
    <w:rsid w:val="000C7426"/>
    <w:rsid w:val="000D05DD"/>
    <w:rsid w:val="000D7262"/>
    <w:rsid w:val="000E01ED"/>
    <w:rsid w:val="000E4B53"/>
    <w:rsid w:val="000E4F1F"/>
    <w:rsid w:val="000F09D3"/>
    <w:rsid w:val="000F0E84"/>
    <w:rsid w:val="000F7B69"/>
    <w:rsid w:val="001106ED"/>
    <w:rsid w:val="00110EDA"/>
    <w:rsid w:val="00111F64"/>
    <w:rsid w:val="00123DF8"/>
    <w:rsid w:val="00137C89"/>
    <w:rsid w:val="00140870"/>
    <w:rsid w:val="00156F5A"/>
    <w:rsid w:val="00165A94"/>
    <w:rsid w:val="00175792"/>
    <w:rsid w:val="00182132"/>
    <w:rsid w:val="00190288"/>
    <w:rsid w:val="00190368"/>
    <w:rsid w:val="001B48A0"/>
    <w:rsid w:val="001B6A6F"/>
    <w:rsid w:val="001D1674"/>
    <w:rsid w:val="001E1D40"/>
    <w:rsid w:val="001E57E9"/>
    <w:rsid w:val="001F256D"/>
    <w:rsid w:val="001F5D23"/>
    <w:rsid w:val="00213BDE"/>
    <w:rsid w:val="00217116"/>
    <w:rsid w:val="00223B10"/>
    <w:rsid w:val="00230FEF"/>
    <w:rsid w:val="002327F6"/>
    <w:rsid w:val="00245859"/>
    <w:rsid w:val="0024783A"/>
    <w:rsid w:val="00254B3F"/>
    <w:rsid w:val="00257EEF"/>
    <w:rsid w:val="00266A02"/>
    <w:rsid w:val="002700FB"/>
    <w:rsid w:val="00271697"/>
    <w:rsid w:val="002A19EC"/>
    <w:rsid w:val="002A2CE2"/>
    <w:rsid w:val="002B46F2"/>
    <w:rsid w:val="002B5D02"/>
    <w:rsid w:val="002B7018"/>
    <w:rsid w:val="002C0E86"/>
    <w:rsid w:val="002C1E89"/>
    <w:rsid w:val="002C2A42"/>
    <w:rsid w:val="002D57C3"/>
    <w:rsid w:val="002E1DD8"/>
    <w:rsid w:val="002F2FC1"/>
    <w:rsid w:val="003001CC"/>
    <w:rsid w:val="00304C03"/>
    <w:rsid w:val="00306B2E"/>
    <w:rsid w:val="003152CC"/>
    <w:rsid w:val="00317CA9"/>
    <w:rsid w:val="00322822"/>
    <w:rsid w:val="0032761A"/>
    <w:rsid w:val="00331FC0"/>
    <w:rsid w:val="00332A8E"/>
    <w:rsid w:val="003343C8"/>
    <w:rsid w:val="0034035C"/>
    <w:rsid w:val="003422FD"/>
    <w:rsid w:val="00343700"/>
    <w:rsid w:val="00343D19"/>
    <w:rsid w:val="00353895"/>
    <w:rsid w:val="003649E1"/>
    <w:rsid w:val="00364CCF"/>
    <w:rsid w:val="00365D85"/>
    <w:rsid w:val="003714C5"/>
    <w:rsid w:val="003736B8"/>
    <w:rsid w:val="003741F6"/>
    <w:rsid w:val="003A5F0F"/>
    <w:rsid w:val="003B0FE9"/>
    <w:rsid w:val="003B30FE"/>
    <w:rsid w:val="003D098F"/>
    <w:rsid w:val="003F71E0"/>
    <w:rsid w:val="004046FE"/>
    <w:rsid w:val="00404EA9"/>
    <w:rsid w:val="00405FD7"/>
    <w:rsid w:val="004064AF"/>
    <w:rsid w:val="0042131C"/>
    <w:rsid w:val="00423CE6"/>
    <w:rsid w:val="00426C5D"/>
    <w:rsid w:val="00426F78"/>
    <w:rsid w:val="00431B4C"/>
    <w:rsid w:val="00440589"/>
    <w:rsid w:val="00444ED9"/>
    <w:rsid w:val="004604AB"/>
    <w:rsid w:val="004645C0"/>
    <w:rsid w:val="00467838"/>
    <w:rsid w:val="004710AB"/>
    <w:rsid w:val="004716F6"/>
    <w:rsid w:val="004718E5"/>
    <w:rsid w:val="00476AC5"/>
    <w:rsid w:val="00494FBF"/>
    <w:rsid w:val="004A290E"/>
    <w:rsid w:val="004A3398"/>
    <w:rsid w:val="004A3CFB"/>
    <w:rsid w:val="004B442E"/>
    <w:rsid w:val="004C18FE"/>
    <w:rsid w:val="004C7587"/>
    <w:rsid w:val="004D45AE"/>
    <w:rsid w:val="004D64CE"/>
    <w:rsid w:val="004E175D"/>
    <w:rsid w:val="004F50B7"/>
    <w:rsid w:val="004F5694"/>
    <w:rsid w:val="005002C1"/>
    <w:rsid w:val="005009F9"/>
    <w:rsid w:val="00523F32"/>
    <w:rsid w:val="00527ABD"/>
    <w:rsid w:val="005349C5"/>
    <w:rsid w:val="00551684"/>
    <w:rsid w:val="005545FD"/>
    <w:rsid w:val="005578F5"/>
    <w:rsid w:val="00557CE8"/>
    <w:rsid w:val="00563510"/>
    <w:rsid w:val="005811F0"/>
    <w:rsid w:val="005904FE"/>
    <w:rsid w:val="00590B5B"/>
    <w:rsid w:val="005938F4"/>
    <w:rsid w:val="005B0216"/>
    <w:rsid w:val="005C05C5"/>
    <w:rsid w:val="005C51CD"/>
    <w:rsid w:val="005D3C07"/>
    <w:rsid w:val="005D627F"/>
    <w:rsid w:val="005D7C73"/>
    <w:rsid w:val="005E24A8"/>
    <w:rsid w:val="005F2C6A"/>
    <w:rsid w:val="005F4822"/>
    <w:rsid w:val="005F60FF"/>
    <w:rsid w:val="00600A78"/>
    <w:rsid w:val="00600F4B"/>
    <w:rsid w:val="00607079"/>
    <w:rsid w:val="00615233"/>
    <w:rsid w:val="00627F81"/>
    <w:rsid w:val="00651F40"/>
    <w:rsid w:val="00652C96"/>
    <w:rsid w:val="00673CFA"/>
    <w:rsid w:val="006757F2"/>
    <w:rsid w:val="006864CA"/>
    <w:rsid w:val="00691522"/>
    <w:rsid w:val="006945F8"/>
    <w:rsid w:val="006A6EE6"/>
    <w:rsid w:val="006B18DE"/>
    <w:rsid w:val="006B314B"/>
    <w:rsid w:val="006B5323"/>
    <w:rsid w:val="006B621E"/>
    <w:rsid w:val="006B6711"/>
    <w:rsid w:val="006C3D31"/>
    <w:rsid w:val="006C3E33"/>
    <w:rsid w:val="006C658E"/>
    <w:rsid w:val="006D0E75"/>
    <w:rsid w:val="006D23FD"/>
    <w:rsid w:val="006D476A"/>
    <w:rsid w:val="006F225D"/>
    <w:rsid w:val="00702C5A"/>
    <w:rsid w:val="00703303"/>
    <w:rsid w:val="00703CF0"/>
    <w:rsid w:val="00704081"/>
    <w:rsid w:val="00704A08"/>
    <w:rsid w:val="00705DD4"/>
    <w:rsid w:val="0071322D"/>
    <w:rsid w:val="00726671"/>
    <w:rsid w:val="00726B6D"/>
    <w:rsid w:val="007477AA"/>
    <w:rsid w:val="00751784"/>
    <w:rsid w:val="00766FAA"/>
    <w:rsid w:val="00780095"/>
    <w:rsid w:val="0078410E"/>
    <w:rsid w:val="00792F1F"/>
    <w:rsid w:val="00796E8B"/>
    <w:rsid w:val="007A159F"/>
    <w:rsid w:val="007A198B"/>
    <w:rsid w:val="007B34EA"/>
    <w:rsid w:val="007C252A"/>
    <w:rsid w:val="007C556E"/>
    <w:rsid w:val="007D21BB"/>
    <w:rsid w:val="007E2CC6"/>
    <w:rsid w:val="007E3803"/>
    <w:rsid w:val="007E7FA1"/>
    <w:rsid w:val="008050ED"/>
    <w:rsid w:val="00807828"/>
    <w:rsid w:val="00811ECD"/>
    <w:rsid w:val="00817734"/>
    <w:rsid w:val="00821204"/>
    <w:rsid w:val="0083039A"/>
    <w:rsid w:val="00836815"/>
    <w:rsid w:val="00840D7C"/>
    <w:rsid w:val="00847138"/>
    <w:rsid w:val="008574C7"/>
    <w:rsid w:val="008606EE"/>
    <w:rsid w:val="00875512"/>
    <w:rsid w:val="00876078"/>
    <w:rsid w:val="00886C4C"/>
    <w:rsid w:val="0089258E"/>
    <w:rsid w:val="008A58BC"/>
    <w:rsid w:val="008C5446"/>
    <w:rsid w:val="008D1C41"/>
    <w:rsid w:val="008F35C0"/>
    <w:rsid w:val="00900A7D"/>
    <w:rsid w:val="00902E7E"/>
    <w:rsid w:val="00907CA0"/>
    <w:rsid w:val="0091067E"/>
    <w:rsid w:val="00912964"/>
    <w:rsid w:val="009270BC"/>
    <w:rsid w:val="0094105C"/>
    <w:rsid w:val="00945990"/>
    <w:rsid w:val="00957B02"/>
    <w:rsid w:val="009713C9"/>
    <w:rsid w:val="00973C8E"/>
    <w:rsid w:val="00981023"/>
    <w:rsid w:val="00991017"/>
    <w:rsid w:val="00993E49"/>
    <w:rsid w:val="009952F2"/>
    <w:rsid w:val="00995494"/>
    <w:rsid w:val="009B3AAF"/>
    <w:rsid w:val="009C01A8"/>
    <w:rsid w:val="009C02A8"/>
    <w:rsid w:val="009C0BA7"/>
    <w:rsid w:val="009E5E84"/>
    <w:rsid w:val="00A20085"/>
    <w:rsid w:val="00A3500A"/>
    <w:rsid w:val="00A4678F"/>
    <w:rsid w:val="00A528C9"/>
    <w:rsid w:val="00A55807"/>
    <w:rsid w:val="00A66C22"/>
    <w:rsid w:val="00A73669"/>
    <w:rsid w:val="00A819CB"/>
    <w:rsid w:val="00A838D1"/>
    <w:rsid w:val="00A84B25"/>
    <w:rsid w:val="00A9733B"/>
    <w:rsid w:val="00AA06C9"/>
    <w:rsid w:val="00AE15A3"/>
    <w:rsid w:val="00AE465F"/>
    <w:rsid w:val="00AF7A20"/>
    <w:rsid w:val="00B00F58"/>
    <w:rsid w:val="00B0269D"/>
    <w:rsid w:val="00B13C9F"/>
    <w:rsid w:val="00B14936"/>
    <w:rsid w:val="00B251FF"/>
    <w:rsid w:val="00B370F4"/>
    <w:rsid w:val="00B40613"/>
    <w:rsid w:val="00B50A82"/>
    <w:rsid w:val="00B526D3"/>
    <w:rsid w:val="00B61211"/>
    <w:rsid w:val="00B64559"/>
    <w:rsid w:val="00B87292"/>
    <w:rsid w:val="00B9128A"/>
    <w:rsid w:val="00B92915"/>
    <w:rsid w:val="00BA0EB6"/>
    <w:rsid w:val="00BA6C0E"/>
    <w:rsid w:val="00BB3897"/>
    <w:rsid w:val="00BC17E2"/>
    <w:rsid w:val="00BC2040"/>
    <w:rsid w:val="00BD4406"/>
    <w:rsid w:val="00BF7D80"/>
    <w:rsid w:val="00C01D31"/>
    <w:rsid w:val="00C15DDD"/>
    <w:rsid w:val="00C2488A"/>
    <w:rsid w:val="00C616D1"/>
    <w:rsid w:val="00C6318B"/>
    <w:rsid w:val="00C64568"/>
    <w:rsid w:val="00C84A51"/>
    <w:rsid w:val="00C87F3B"/>
    <w:rsid w:val="00C95C0F"/>
    <w:rsid w:val="00CC0167"/>
    <w:rsid w:val="00CC41D9"/>
    <w:rsid w:val="00D13040"/>
    <w:rsid w:val="00D234EA"/>
    <w:rsid w:val="00D245F7"/>
    <w:rsid w:val="00D26A8D"/>
    <w:rsid w:val="00D40EA3"/>
    <w:rsid w:val="00D430C9"/>
    <w:rsid w:val="00D46F8D"/>
    <w:rsid w:val="00D47F42"/>
    <w:rsid w:val="00D62DEB"/>
    <w:rsid w:val="00D63AB8"/>
    <w:rsid w:val="00D74C2A"/>
    <w:rsid w:val="00D81773"/>
    <w:rsid w:val="00D920C1"/>
    <w:rsid w:val="00D95FD7"/>
    <w:rsid w:val="00DC05C3"/>
    <w:rsid w:val="00DC1C8B"/>
    <w:rsid w:val="00DD4101"/>
    <w:rsid w:val="00DD4517"/>
    <w:rsid w:val="00DF146B"/>
    <w:rsid w:val="00E16CA7"/>
    <w:rsid w:val="00E3465A"/>
    <w:rsid w:val="00E44AFD"/>
    <w:rsid w:val="00E70E9E"/>
    <w:rsid w:val="00E81D8A"/>
    <w:rsid w:val="00E96580"/>
    <w:rsid w:val="00E972F3"/>
    <w:rsid w:val="00EA2F2A"/>
    <w:rsid w:val="00EB35AF"/>
    <w:rsid w:val="00EB3E7F"/>
    <w:rsid w:val="00ED3618"/>
    <w:rsid w:val="00EE36A4"/>
    <w:rsid w:val="00EE3CE4"/>
    <w:rsid w:val="00EF47BF"/>
    <w:rsid w:val="00F004B7"/>
    <w:rsid w:val="00F01744"/>
    <w:rsid w:val="00F04558"/>
    <w:rsid w:val="00F04DA4"/>
    <w:rsid w:val="00F05A14"/>
    <w:rsid w:val="00F26A37"/>
    <w:rsid w:val="00F30471"/>
    <w:rsid w:val="00F40AED"/>
    <w:rsid w:val="00F44CBE"/>
    <w:rsid w:val="00F71320"/>
    <w:rsid w:val="00F92E11"/>
    <w:rsid w:val="00F94999"/>
    <w:rsid w:val="00FD19D1"/>
    <w:rsid w:val="00FD6BD5"/>
    <w:rsid w:val="00FE1A9A"/>
    <w:rsid w:val="00FE3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F94CD6"/>
  <w15:docId w15:val="{20E84B35-9120-4FD6-9550-2046A6B7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270B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270BC"/>
    <w:pPr>
      <w:keepNext/>
      <w:framePr w:hSpace="180" w:wrap="notBeside" w:hAnchor="margin" w:y="680"/>
      <w:spacing w:after="0" w:line="240" w:lineRule="auto"/>
      <w:outlineLvl w:val="1"/>
    </w:pPr>
    <w:rPr>
      <w:rFonts w:ascii="Georgia" w:eastAsia="Times New Roman" w:hAnsi="Georgia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70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270B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270BC"/>
    <w:rPr>
      <w:rFonts w:ascii="Georgia" w:eastAsia="Times New Roman" w:hAnsi="Georgia" w:cs="Times New Roman"/>
      <w:b/>
      <w:bCs/>
      <w:sz w:val="24"/>
      <w:szCs w:val="24"/>
    </w:rPr>
  </w:style>
  <w:style w:type="character" w:styleId="Hyperlink">
    <w:name w:val="Hyperlink"/>
    <w:basedOn w:val="DefaultParagraphFont"/>
    <w:rsid w:val="009270B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AA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B3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AAF"/>
  </w:style>
  <w:style w:type="paragraph" w:styleId="Footer">
    <w:name w:val="footer"/>
    <w:basedOn w:val="Normal"/>
    <w:link w:val="FooterChar"/>
    <w:uiPriority w:val="99"/>
    <w:unhideWhenUsed/>
    <w:rsid w:val="009B3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AAF"/>
  </w:style>
  <w:style w:type="character" w:styleId="Mention">
    <w:name w:val="Mention"/>
    <w:basedOn w:val="DefaultParagraphFont"/>
    <w:uiPriority w:val="99"/>
    <w:semiHidden/>
    <w:unhideWhenUsed/>
    <w:rsid w:val="00B4061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2CC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5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5EA42D-022B-4803-AC80-9B0FAC6A8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3</Words>
  <Characters>3612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 of Metropolitan Nashville</Company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ee.henderson</dc:creator>
  <cp:lastModifiedBy>Elandriel Lewis</cp:lastModifiedBy>
  <cp:revision>2</cp:revision>
  <cp:lastPrinted>2015-06-11T15:49:00Z</cp:lastPrinted>
  <dcterms:created xsi:type="dcterms:W3CDTF">2021-02-10T21:32:00Z</dcterms:created>
  <dcterms:modified xsi:type="dcterms:W3CDTF">2021-02-10T21:32:00Z</dcterms:modified>
</cp:coreProperties>
</file>